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95FE8" w14:textId="68517465" w:rsidR="0087260B" w:rsidRPr="00992461" w:rsidRDefault="00C657A2" w:rsidP="002E1D5A">
      <w:pPr>
        <w:pStyle w:val="Title"/>
        <w:rPr>
          <w:rFonts w:ascii="Arial" w:hAnsi="Arial" w:cs="Arial"/>
          <w:b/>
          <w:bCs/>
          <w:color w:val="006F51"/>
          <w:sz w:val="52"/>
          <w:szCs w:val="52"/>
        </w:rPr>
      </w:pPr>
      <w:r w:rsidRPr="00992461">
        <w:rPr>
          <w:rFonts w:ascii="Arial" w:hAnsi="Arial" w:cs="Arial"/>
          <w:b/>
          <w:bCs/>
          <w:noProof/>
          <w:sz w:val="44"/>
          <w:szCs w:val="44"/>
        </w:rPr>
        <mc:AlternateContent>
          <mc:Choice Requires="wps">
            <w:drawing>
              <wp:anchor distT="45720" distB="45720" distL="114300" distR="114300" simplePos="0" relativeHeight="251658240" behindDoc="0" locked="0" layoutInCell="1" allowOverlap="1" wp14:anchorId="1CC01AD4" wp14:editId="6F9FDE66">
                <wp:simplePos x="0" y="0"/>
                <wp:positionH relativeFrom="column">
                  <wp:posOffset>7534275</wp:posOffset>
                </wp:positionH>
                <wp:positionV relativeFrom="paragraph">
                  <wp:posOffset>9525</wp:posOffset>
                </wp:positionV>
                <wp:extent cx="2181225" cy="1404620"/>
                <wp:effectExtent l="0" t="0" r="9525" b="0"/>
                <wp:wrapSquare wrapText="bothSides"/>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1404620"/>
                        </a:xfrm>
                        <a:prstGeom prst="rect">
                          <a:avLst/>
                        </a:prstGeom>
                        <a:solidFill>
                          <a:srgbClr val="FFFFFF"/>
                        </a:solidFill>
                        <a:ln w="9525">
                          <a:noFill/>
                          <a:miter lim="800000"/>
                          <a:headEnd/>
                          <a:tailEnd/>
                        </a:ln>
                      </wps:spPr>
                      <wps:txbx>
                        <w:txbxContent>
                          <w:p w14:paraId="2A1C5F29" w14:textId="23C131E3" w:rsidR="00C657A2" w:rsidRDefault="00FD577B">
                            <w:r>
                              <w:rPr>
                                <w:noProof/>
                              </w:rPr>
                              <w:drawing>
                                <wp:inline distT="0" distB="0" distL="0" distR="0" wp14:anchorId="45A3A4EF" wp14:editId="31FB4C00">
                                  <wp:extent cx="1929765" cy="962025"/>
                                  <wp:effectExtent l="0" t="0" r="0" b="9525"/>
                                  <wp:docPr id="1" name="Picture 1" descr="Food Standards Ag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929765" cy="96202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CC01AD4" id="_x0000_t202" coordsize="21600,21600" o:spt="202" path="m,l,21600r21600,l21600,xe">
                <v:stroke joinstyle="miter"/>
                <v:path gradientshapeok="t" o:connecttype="rect"/>
              </v:shapetype>
              <v:shape id="Text Box 217" o:spid="_x0000_s1026" type="#_x0000_t202" alt="&quot;&quot;" style="position:absolute;margin-left:593.25pt;margin-top:.75pt;width:171.7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" stroked="f">
                <v:textbox style="mso-fit-shape-to-text:t">
                  <w:txbxContent>
                    <w:p w14:paraId="2A1C5F29" w14:textId="23C131E3" w:rsidR="00C657A2" w:rsidRDefault="00FD577B">
                      <w:r>
                        <w:rPr>
                          <w:noProof/>
                        </w:rPr>
                        <w:drawing>
                          <wp:inline distT="0" distB="0" distL="0" distR="0" wp14:anchorId="45A3A4EF" wp14:editId="31FB4C00">
                            <wp:extent cx="1929765" cy="962025"/>
                            <wp:effectExtent l="0" t="0" r="0" b="9525"/>
                            <wp:docPr id="1" name="Picture 1" descr="Food Standards Agenc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929765" cy="962025"/>
                                    </a:xfrm>
                                    <a:prstGeom prst="rect">
                                      <a:avLst/>
                                    </a:prstGeom>
                                  </pic:spPr>
                                </pic:pic>
                              </a:graphicData>
                            </a:graphic>
                          </wp:inline>
                        </w:drawing>
                      </w:r>
                    </w:p>
                  </w:txbxContent>
                </v:textbox>
                <w10:wrap type="square"/>
              </v:shape>
            </w:pict>
          </mc:Fallback>
        </mc:AlternateContent>
      </w:r>
      <w:r w:rsidR="001D69B0" w:rsidRPr="001D69B0">
        <w:rPr>
          <w:rFonts w:ascii="Arial" w:hAnsi="Arial" w:cs="Arial"/>
          <w:b/>
          <w:bCs/>
          <w:color w:val="006F51"/>
          <w:sz w:val="44"/>
          <w:szCs w:val="44"/>
        </w:rPr>
        <w:t xml:space="preserve">Response template for consultation on developing a modernised food hygiene delivery model (FHDM) </w:t>
      </w:r>
    </w:p>
    <w:p w14:paraId="736EE56D" w14:textId="5CABA8BB" w:rsidR="00BE2A48" w:rsidRDefault="00BE2A48">
      <w:pPr>
        <w:rPr>
          <w:color w:val="auto"/>
        </w:rPr>
      </w:pPr>
    </w:p>
    <w:p w14:paraId="141048A6" w14:textId="5FC2AF8F" w:rsidR="00EE5B77" w:rsidRDefault="004676C2" w:rsidP="00AF2117">
      <w:pPr>
        <w:pStyle w:val="Normaltext"/>
        <w:shd w:val="clear" w:color="auto" w:fill="BADBA5"/>
        <w:spacing w:before="120" w:after="0" w:line="252" w:lineRule="auto"/>
        <w:rPr>
          <w:color w:val="000000" w:themeColor="text1"/>
        </w:rPr>
      </w:pPr>
      <w:r>
        <w:rPr>
          <w:color w:val="000000" w:themeColor="text1"/>
        </w:rPr>
        <w:t>Responses to this</w:t>
      </w:r>
      <w:r w:rsidR="00EE5B77" w:rsidRPr="5AEED6FD">
        <w:rPr>
          <w:color w:val="000000" w:themeColor="text1"/>
        </w:rPr>
        <w:t xml:space="preserve"> consultation </w:t>
      </w:r>
      <w:r>
        <w:rPr>
          <w:color w:val="000000" w:themeColor="text1"/>
        </w:rPr>
        <w:t>are required by</w:t>
      </w:r>
      <w:r w:rsidR="00EE5B77" w:rsidRPr="5AEED6FD">
        <w:rPr>
          <w:color w:val="000000" w:themeColor="text1"/>
        </w:rPr>
        <w:t xml:space="preserve"> </w:t>
      </w:r>
      <w:r w:rsidR="00EE5B77" w:rsidRPr="000B065F">
        <w:rPr>
          <w:b/>
          <w:bCs/>
          <w:color w:val="000000" w:themeColor="text1"/>
        </w:rPr>
        <w:t>23:59 on Friday 30 June 2023</w:t>
      </w:r>
      <w:r w:rsidR="00EE5B77">
        <w:rPr>
          <w:b/>
          <w:bCs/>
          <w:color w:val="000000" w:themeColor="text1"/>
        </w:rPr>
        <w:t>.</w:t>
      </w:r>
      <w:r w:rsidR="002C6654">
        <w:rPr>
          <w:b/>
          <w:bCs/>
          <w:color w:val="000000" w:themeColor="text1"/>
        </w:rPr>
        <w:t xml:space="preserve"> </w:t>
      </w:r>
      <w:r w:rsidR="001A1952">
        <w:rPr>
          <w:color w:val="000000" w:themeColor="text1"/>
        </w:rPr>
        <w:t xml:space="preserve">Completed </w:t>
      </w:r>
      <w:r w:rsidR="00533566">
        <w:rPr>
          <w:color w:val="000000" w:themeColor="text1"/>
        </w:rPr>
        <w:t xml:space="preserve">consultation response forms </w:t>
      </w:r>
      <w:r w:rsidR="00E76103">
        <w:rPr>
          <w:color w:val="000000" w:themeColor="text1"/>
        </w:rPr>
        <w:t xml:space="preserve">should be emailed to </w:t>
      </w:r>
      <w:hyperlink r:id="rId12" w:history="1">
        <w:r w:rsidR="00E76103" w:rsidRPr="000B065F">
          <w:rPr>
            <w:rStyle w:val="Hyperlink"/>
            <w:color w:val="0000FF"/>
          </w:rPr>
          <w:t>hygienemodelreview@food.gov.uk</w:t>
        </w:r>
      </w:hyperlink>
      <w:r w:rsidR="00E76103">
        <w:rPr>
          <w:color w:val="000000" w:themeColor="text1"/>
        </w:rPr>
        <w:t xml:space="preserve"> </w:t>
      </w:r>
    </w:p>
    <w:p w14:paraId="6D250E16" w14:textId="77777777" w:rsidR="00675B24" w:rsidRDefault="00675B24" w:rsidP="00675B24">
      <w:pPr>
        <w:pStyle w:val="Normaltext"/>
        <w:spacing w:before="0" w:after="0" w:line="252" w:lineRule="auto"/>
        <w:rPr>
          <w:color w:val="000000" w:themeColor="text1"/>
        </w:rPr>
      </w:pPr>
    </w:p>
    <w:p w14:paraId="5E34E00B" w14:textId="49A4DB3A" w:rsidR="00BE2A48" w:rsidRPr="004F7EA2" w:rsidRDefault="00BE2A48" w:rsidP="00A867CD">
      <w:pPr>
        <w:rPr>
          <w:b/>
          <w:bCs/>
          <w:color w:val="auto"/>
        </w:rPr>
      </w:pPr>
      <w:r w:rsidRPr="004F7EA2">
        <w:rPr>
          <w:b/>
          <w:bCs/>
          <w:color w:val="auto"/>
        </w:rPr>
        <w:t xml:space="preserve">Name: </w:t>
      </w:r>
      <w:sdt>
        <w:sdtPr>
          <w:rPr>
            <w:rStyle w:val="Style1"/>
          </w:rPr>
          <w:id w:val="-1827654305"/>
          <w:placeholder>
            <w:docPart w:val="563F31F9354C4780A3805DE70B7B0F4F"/>
          </w:placeholder>
          <w:showingPlcHdr/>
          <w:text/>
        </w:sdtPr>
        <w:sdtEndPr>
          <w:rPr>
            <w:rStyle w:val="DefaultParagraphFont"/>
            <w:b/>
            <w:bCs/>
            <w:color w:val="70AD47" w:themeColor="accent6"/>
          </w:rPr>
        </w:sdtEndPr>
        <w:sdtContent>
          <w:r w:rsidR="00FB6B5D" w:rsidRPr="00F669AC">
            <w:rPr>
              <w:rStyle w:val="PlaceholderText"/>
            </w:rPr>
            <w:t>Click or tap here to enter text.</w:t>
          </w:r>
        </w:sdtContent>
      </w:sdt>
    </w:p>
    <w:p w14:paraId="75715BA9" w14:textId="718F7292" w:rsidR="00BE2A48" w:rsidRPr="004F7EA2" w:rsidRDefault="00BE2A48" w:rsidP="00A867CD">
      <w:pPr>
        <w:rPr>
          <w:b/>
          <w:bCs/>
          <w:color w:val="auto"/>
        </w:rPr>
      </w:pPr>
      <w:r w:rsidRPr="004F7EA2">
        <w:rPr>
          <w:b/>
          <w:bCs/>
          <w:color w:val="auto"/>
        </w:rPr>
        <w:t xml:space="preserve">Organisation: </w:t>
      </w:r>
      <w:sdt>
        <w:sdtPr>
          <w:rPr>
            <w:rStyle w:val="Style1"/>
          </w:rPr>
          <w:id w:val="269207033"/>
          <w:placeholder>
            <w:docPart w:val="DC00427EC3FC42319727E7DCC2510D4C"/>
          </w:placeholder>
          <w:showingPlcHdr/>
          <w:text/>
        </w:sdtPr>
        <w:sdtEndPr>
          <w:rPr>
            <w:rStyle w:val="DefaultParagraphFont"/>
            <w:b/>
            <w:bCs/>
            <w:color w:val="70AD47" w:themeColor="accent6"/>
          </w:rPr>
        </w:sdtEndPr>
        <w:sdtContent>
          <w:r w:rsidR="00FB6B5D" w:rsidRPr="00F669AC">
            <w:rPr>
              <w:rStyle w:val="PlaceholderText"/>
            </w:rPr>
            <w:t>Click or tap here to enter text.</w:t>
          </w:r>
        </w:sdtContent>
      </w:sdt>
    </w:p>
    <w:p w14:paraId="4DC5C2F4" w14:textId="70326355" w:rsidR="00BE2A48" w:rsidRDefault="00BE2A48" w:rsidP="00A867CD">
      <w:pPr>
        <w:rPr>
          <w:color w:val="auto"/>
        </w:rPr>
      </w:pPr>
      <w:r w:rsidRPr="004F7EA2">
        <w:rPr>
          <w:b/>
          <w:bCs/>
          <w:color w:val="auto"/>
        </w:rPr>
        <w:t>Email</w:t>
      </w:r>
      <w:r w:rsidRPr="00BE2A48">
        <w:rPr>
          <w:color w:val="auto"/>
        </w:rPr>
        <w:t xml:space="preserve">: </w:t>
      </w:r>
      <w:sdt>
        <w:sdtPr>
          <w:rPr>
            <w:rStyle w:val="Style1"/>
          </w:rPr>
          <w:id w:val="431713149"/>
          <w:placeholder>
            <w:docPart w:val="D6E90C35B6394285B3F44C2AD7FBC5B0"/>
          </w:placeholder>
          <w:showingPlcHdr/>
          <w:text/>
        </w:sdtPr>
        <w:sdtEndPr>
          <w:rPr>
            <w:rStyle w:val="DefaultParagraphFont"/>
            <w:color w:val="70AD47" w:themeColor="accent6"/>
          </w:rPr>
        </w:sdtEndPr>
        <w:sdtContent>
          <w:r w:rsidR="00FB6B5D" w:rsidRPr="00F669AC">
            <w:rPr>
              <w:rStyle w:val="PlaceholderText"/>
            </w:rPr>
            <w:t>Click or tap here to enter text.</w:t>
          </w:r>
        </w:sdtContent>
      </w:sdt>
    </w:p>
    <w:p w14:paraId="7CDF6314" w14:textId="52DA099D" w:rsidR="000B15D6" w:rsidRPr="003654AB" w:rsidRDefault="003654AB" w:rsidP="003654AB">
      <w:pPr>
        <w:rPr>
          <w:b/>
          <w:bCs/>
          <w:color w:val="000000" w:themeColor="text1"/>
        </w:rPr>
      </w:pPr>
      <w:r w:rsidRPr="003654AB">
        <w:rPr>
          <w:b/>
          <w:bCs/>
          <w:color w:val="000000" w:themeColor="text1"/>
        </w:rPr>
        <w:t>Country</w:t>
      </w:r>
      <w:r w:rsidR="00DA2198">
        <w:rPr>
          <w:b/>
          <w:bCs/>
          <w:color w:val="000000" w:themeColor="text1"/>
        </w:rPr>
        <w:t>:</w:t>
      </w:r>
      <w:r w:rsidR="00D0794F" w:rsidRPr="00D0794F">
        <w:rPr>
          <w:b/>
          <w:bCs/>
          <w:color w:val="000000" w:themeColor="text1"/>
        </w:rPr>
        <w:t xml:space="preserve"> </w:t>
      </w:r>
      <w:sdt>
        <w:sdtPr>
          <w:rPr>
            <w:b/>
            <w:bCs/>
            <w:color w:val="000000" w:themeColor="text1"/>
          </w:rPr>
          <w:id w:val="-116837041"/>
          <w:placeholder>
            <w:docPart w:val="23B0FA45BA104BAA99223BB45648C608"/>
          </w:placeholder>
          <w:showingPlcHdr/>
          <w:dropDownList>
            <w:listItem w:value="Select Country"/>
            <w:listItem w:displayText="Engalnd" w:value="Engalnd"/>
            <w:listItem w:displayText="Wales" w:value="Wales"/>
            <w:listItem w:displayText="Northern Ireland" w:value="Northern Ireland"/>
          </w:dropDownList>
        </w:sdtPr>
        <w:sdtEndPr/>
        <w:sdtContent>
          <w:r w:rsidR="004D0C80" w:rsidRPr="008A6FAD">
            <w:rPr>
              <w:rStyle w:val="PlaceholderText"/>
            </w:rPr>
            <w:t>Choose an item.</w:t>
          </w:r>
        </w:sdtContent>
      </w:sdt>
    </w:p>
    <w:p w14:paraId="7658FD49" w14:textId="6D29FC99" w:rsidR="004F7EA2" w:rsidRPr="001819A2" w:rsidRDefault="00EB36E2">
      <w:pPr>
        <w:rPr>
          <w:b/>
          <w:bCs/>
          <w:color w:val="006F51"/>
        </w:rPr>
      </w:pPr>
      <w:r w:rsidRPr="001819A2">
        <w:rPr>
          <w:b/>
          <w:bCs/>
          <w:color w:val="006F51"/>
          <w:sz w:val="28"/>
          <w:szCs w:val="24"/>
        </w:rPr>
        <w:t xml:space="preserve">Proposed </w:t>
      </w:r>
      <w:r w:rsidR="005901E6">
        <w:rPr>
          <w:b/>
          <w:bCs/>
          <w:color w:val="006F51"/>
          <w:sz w:val="28"/>
          <w:szCs w:val="24"/>
        </w:rPr>
        <w:t>d</w:t>
      </w:r>
      <w:r w:rsidRPr="001819A2">
        <w:rPr>
          <w:b/>
          <w:bCs/>
          <w:color w:val="006F51"/>
          <w:sz w:val="28"/>
          <w:szCs w:val="24"/>
        </w:rPr>
        <w:t xml:space="preserve">evelopment </w:t>
      </w:r>
      <w:proofErr w:type="gramStart"/>
      <w:r w:rsidRPr="001819A2">
        <w:rPr>
          <w:b/>
          <w:bCs/>
          <w:color w:val="006F51"/>
          <w:sz w:val="28"/>
          <w:szCs w:val="24"/>
        </w:rPr>
        <w:t>1</w:t>
      </w:r>
      <w:proofErr w:type="gramEnd"/>
    </w:p>
    <w:p w14:paraId="394E2DF9" w14:textId="6B75BDC9" w:rsidR="00BE2A48" w:rsidRPr="004F7EA2" w:rsidRDefault="004F7EA2">
      <w:pPr>
        <w:rPr>
          <w:b/>
          <w:bCs/>
          <w:color w:val="auto"/>
        </w:rPr>
      </w:pPr>
      <w:r w:rsidRPr="004F7EA2">
        <w:rPr>
          <w:b/>
          <w:bCs/>
          <w:color w:val="auto"/>
        </w:rPr>
        <w:t xml:space="preserve">Question 1. </w:t>
      </w:r>
      <w:r w:rsidR="00115E55" w:rsidRPr="00115E55">
        <w:rPr>
          <w:b/>
          <w:bCs/>
          <w:color w:val="auto"/>
        </w:rPr>
        <w:t>What are your views on the proposed development for a modernised food hygiene intervention rating scheme, including the frequencies for official controls?</w:t>
      </w:r>
    </w:p>
    <w:sdt>
      <w:sdtPr>
        <w:rPr>
          <w:rStyle w:val="Style1"/>
        </w:rPr>
        <w:id w:val="-926353834"/>
        <w:placeholder>
          <w:docPart w:val="ADF18BC5EAA640A5B78B73F0A7521F04"/>
        </w:placeholder>
        <w:showingPlcHdr/>
        <w:text w:multiLine="1"/>
      </w:sdtPr>
      <w:sdtEndPr>
        <w:rPr>
          <w:rStyle w:val="DefaultParagraphFont"/>
          <w:color w:val="70AD47" w:themeColor="accent6"/>
        </w:rPr>
      </w:sdtEndPr>
      <w:sdtContent>
        <w:p w14:paraId="771B9CCF" w14:textId="3AFAE792" w:rsidR="004F7EA2" w:rsidRPr="00003944" w:rsidRDefault="00071F63" w:rsidP="00A867CD">
          <w:pPr>
            <w:rPr>
              <w:color w:val="auto"/>
            </w:rPr>
          </w:pPr>
          <w:r w:rsidRPr="00F669AC">
            <w:rPr>
              <w:rStyle w:val="PlaceholderText"/>
            </w:rPr>
            <w:t>Click or tap here to enter text.</w:t>
          </w:r>
        </w:p>
      </w:sdtContent>
    </w:sdt>
    <w:p w14:paraId="4EBCE210" w14:textId="4EF9C20B" w:rsidR="004F7EA2" w:rsidRDefault="004F7EA2">
      <w:pPr>
        <w:rPr>
          <w:b/>
          <w:bCs/>
          <w:color w:val="auto"/>
        </w:rPr>
      </w:pPr>
    </w:p>
    <w:p w14:paraId="1362F471" w14:textId="25933522" w:rsidR="00D55AA7" w:rsidRDefault="004F7EA2" w:rsidP="00E6396C">
      <w:pPr>
        <w:rPr>
          <w:b/>
          <w:bCs/>
          <w:color w:val="auto"/>
        </w:rPr>
      </w:pPr>
      <w:r w:rsidRPr="004F7EA2">
        <w:rPr>
          <w:b/>
          <w:bCs/>
          <w:color w:val="auto"/>
        </w:rPr>
        <w:t xml:space="preserve">Question 2. </w:t>
      </w:r>
      <w:r w:rsidR="00E6396C" w:rsidRPr="00E6396C">
        <w:rPr>
          <w:b/>
          <w:bCs/>
          <w:color w:val="auto"/>
        </w:rPr>
        <w:t>What are your views on the identified benefits and impacts for a modernised intervention rating scheme? Are there any further benefits and/or impacts that the proposed development could have? If yes, please outline what these are.</w:t>
      </w:r>
    </w:p>
    <w:p w14:paraId="424C9A51" w14:textId="5BD7B49B" w:rsidR="004F7EA2" w:rsidRPr="004F7EA2" w:rsidRDefault="0072309B" w:rsidP="00E6396C">
      <w:pPr>
        <w:rPr>
          <w:b/>
          <w:bCs/>
          <w:color w:val="auto"/>
        </w:rPr>
      </w:pPr>
      <w:sdt>
        <w:sdtPr>
          <w:rPr>
            <w:rStyle w:val="Style1"/>
          </w:rPr>
          <w:id w:val="-682277537"/>
          <w:placeholder>
            <w:docPart w:val="826A685744DA48D19B2E2380DE6B154C"/>
          </w:placeholder>
          <w:showingPlcHdr/>
          <w:text w:multiLine="1"/>
        </w:sdtPr>
        <w:sdtEndPr>
          <w:rPr>
            <w:rStyle w:val="DefaultParagraphFont"/>
            <w:color w:val="70AD47" w:themeColor="accent6"/>
          </w:rPr>
        </w:sdtEndPr>
        <w:sdtContent>
          <w:r w:rsidR="00A81B73" w:rsidRPr="00F669AC">
            <w:rPr>
              <w:rStyle w:val="PlaceholderText"/>
            </w:rPr>
            <w:t>Click or tap here to enter text.</w:t>
          </w:r>
        </w:sdtContent>
      </w:sdt>
    </w:p>
    <w:p w14:paraId="1FA0C237" w14:textId="77777777" w:rsidR="004F7EA2" w:rsidRPr="004F7EA2" w:rsidRDefault="004F7EA2">
      <w:pPr>
        <w:rPr>
          <w:b/>
          <w:bCs/>
          <w:color w:val="auto"/>
        </w:rPr>
      </w:pPr>
    </w:p>
    <w:p w14:paraId="5A7D029F" w14:textId="32389A89" w:rsidR="004F7EA2" w:rsidRPr="004F7EA2" w:rsidRDefault="004F7EA2">
      <w:pPr>
        <w:rPr>
          <w:b/>
          <w:bCs/>
          <w:color w:val="auto"/>
        </w:rPr>
      </w:pPr>
      <w:r w:rsidRPr="004F7EA2">
        <w:rPr>
          <w:b/>
          <w:bCs/>
          <w:color w:val="auto"/>
        </w:rPr>
        <w:t>Question 3.</w:t>
      </w:r>
      <w:r w:rsidR="00EB36E2">
        <w:rPr>
          <w:b/>
          <w:bCs/>
          <w:color w:val="auto"/>
        </w:rPr>
        <w:t xml:space="preserve"> </w:t>
      </w:r>
      <w:r w:rsidR="00EB36E2" w:rsidRPr="00EB36E2">
        <w:rPr>
          <w:b/>
          <w:bCs/>
          <w:color w:val="auto"/>
        </w:rPr>
        <w:t>Do you foresee any challenges if the proposed development for a modernised food hygiene intervention rating scheme were to be implemented? If yes, please outline what these challenges are and what, if any, solutions we should consider?</w:t>
      </w:r>
    </w:p>
    <w:sdt>
      <w:sdtPr>
        <w:rPr>
          <w:rStyle w:val="Style1"/>
        </w:rPr>
        <w:id w:val="460310870"/>
        <w:placeholder>
          <w:docPart w:val="D71033BB8C1042229B1ADB57A22FC5E7"/>
        </w:placeholder>
        <w:showingPlcHdr/>
        <w:text w:multiLine="1"/>
      </w:sdtPr>
      <w:sdtEndPr>
        <w:rPr>
          <w:rStyle w:val="DefaultParagraphFont"/>
          <w:color w:val="70AD47" w:themeColor="accent6"/>
        </w:rPr>
      </w:sdtEndPr>
      <w:sdtContent>
        <w:p w14:paraId="412C496F" w14:textId="3694D9DB" w:rsidR="004F7EA2" w:rsidRPr="00A81B73" w:rsidRDefault="00A81B73" w:rsidP="00A867CD">
          <w:pPr>
            <w:rPr>
              <w:color w:val="auto"/>
            </w:rPr>
          </w:pPr>
          <w:r w:rsidRPr="00F669AC">
            <w:rPr>
              <w:rStyle w:val="PlaceholderText"/>
            </w:rPr>
            <w:t>Click or tap here to enter text.</w:t>
          </w:r>
        </w:p>
      </w:sdtContent>
    </w:sdt>
    <w:p w14:paraId="6B52BA75" w14:textId="77777777" w:rsidR="00181314" w:rsidRDefault="00181314">
      <w:pPr>
        <w:rPr>
          <w:b/>
          <w:bCs/>
          <w:color w:val="auto"/>
        </w:rPr>
      </w:pPr>
    </w:p>
    <w:p w14:paraId="26A27F0C" w14:textId="78BFA610" w:rsidR="004F7EA2" w:rsidRPr="004F7EA2" w:rsidRDefault="00A33F45">
      <w:pPr>
        <w:rPr>
          <w:b/>
          <w:bCs/>
          <w:color w:val="auto"/>
        </w:rPr>
      </w:pPr>
      <w:r w:rsidRPr="00181314">
        <w:rPr>
          <w:b/>
          <w:bCs/>
          <w:color w:val="006F51"/>
          <w:sz w:val="28"/>
          <w:szCs w:val="24"/>
        </w:rPr>
        <w:t xml:space="preserve">Proposed development </w:t>
      </w:r>
      <w:proofErr w:type="gramStart"/>
      <w:r w:rsidRPr="00181314">
        <w:rPr>
          <w:b/>
          <w:bCs/>
          <w:color w:val="006F51"/>
          <w:sz w:val="28"/>
          <w:szCs w:val="24"/>
        </w:rPr>
        <w:t>2</w:t>
      </w:r>
      <w:proofErr w:type="gramEnd"/>
    </w:p>
    <w:p w14:paraId="7737DA4C" w14:textId="5BC60D5E" w:rsidR="004F7EA2" w:rsidRPr="004F7EA2" w:rsidRDefault="004F7EA2" w:rsidP="00A33F45">
      <w:pPr>
        <w:rPr>
          <w:b/>
          <w:bCs/>
          <w:color w:val="auto"/>
        </w:rPr>
      </w:pPr>
      <w:r w:rsidRPr="004F7EA2">
        <w:rPr>
          <w:b/>
          <w:bCs/>
          <w:color w:val="auto"/>
        </w:rPr>
        <w:t xml:space="preserve">Question </w:t>
      </w:r>
      <w:r w:rsidR="005B3D5E">
        <w:rPr>
          <w:b/>
          <w:bCs/>
          <w:color w:val="auto"/>
        </w:rPr>
        <w:t>4</w:t>
      </w:r>
      <w:r w:rsidRPr="004F7EA2">
        <w:rPr>
          <w:b/>
          <w:bCs/>
          <w:color w:val="auto"/>
        </w:rPr>
        <w:t xml:space="preserve">. </w:t>
      </w:r>
      <w:r w:rsidR="00A33F45" w:rsidRPr="00A33F45">
        <w:rPr>
          <w:b/>
          <w:bCs/>
          <w:color w:val="auto"/>
        </w:rPr>
        <w:t>What are your views on the proposed development for an updated risk-based approach to the timescales for initial and due official controls, including the proposed frequencies?</w:t>
      </w:r>
    </w:p>
    <w:sdt>
      <w:sdtPr>
        <w:rPr>
          <w:rStyle w:val="Style1"/>
        </w:rPr>
        <w:id w:val="742451029"/>
        <w:placeholder>
          <w:docPart w:val="2F704972123644DC93FB27E912841E78"/>
        </w:placeholder>
        <w:showingPlcHdr/>
        <w:text w:multiLine="1"/>
      </w:sdtPr>
      <w:sdtEndPr>
        <w:rPr>
          <w:rStyle w:val="DefaultParagraphFont"/>
          <w:color w:val="70AD47" w:themeColor="accent6"/>
        </w:rPr>
      </w:sdtEndPr>
      <w:sdtContent>
        <w:p w14:paraId="799E9615" w14:textId="01A7215B" w:rsidR="004F7EA2" w:rsidRPr="00A81B73" w:rsidRDefault="00A81B73" w:rsidP="00A867CD">
          <w:pPr>
            <w:rPr>
              <w:color w:val="auto"/>
            </w:rPr>
          </w:pPr>
          <w:r w:rsidRPr="00F669AC">
            <w:rPr>
              <w:rStyle w:val="PlaceholderText"/>
            </w:rPr>
            <w:t>Click or tap here to enter text.</w:t>
          </w:r>
        </w:p>
      </w:sdtContent>
    </w:sdt>
    <w:p w14:paraId="7049BFEA" w14:textId="77777777" w:rsidR="00FD577B" w:rsidRDefault="00FD577B">
      <w:pPr>
        <w:rPr>
          <w:b/>
          <w:bCs/>
          <w:color w:val="auto"/>
        </w:rPr>
      </w:pPr>
    </w:p>
    <w:p w14:paraId="5298EAD0" w14:textId="769F63D6" w:rsidR="004F7EA2" w:rsidRPr="004F7EA2" w:rsidRDefault="004F7EA2">
      <w:pPr>
        <w:rPr>
          <w:b/>
          <w:bCs/>
          <w:color w:val="auto"/>
        </w:rPr>
      </w:pPr>
      <w:r w:rsidRPr="004F7EA2">
        <w:rPr>
          <w:b/>
          <w:bCs/>
          <w:color w:val="auto"/>
        </w:rPr>
        <w:t xml:space="preserve">Question </w:t>
      </w:r>
      <w:r w:rsidR="005B3D5E">
        <w:rPr>
          <w:b/>
          <w:bCs/>
          <w:color w:val="auto"/>
        </w:rPr>
        <w:t>5</w:t>
      </w:r>
      <w:r w:rsidRPr="004F7EA2">
        <w:rPr>
          <w:b/>
          <w:bCs/>
          <w:color w:val="auto"/>
        </w:rPr>
        <w:t xml:space="preserve">. </w:t>
      </w:r>
      <w:r w:rsidR="003B23B8" w:rsidRPr="003B23B8">
        <w:rPr>
          <w:b/>
          <w:bCs/>
          <w:color w:val="auto"/>
        </w:rPr>
        <w:t>What are your views on the identified benefits and impacts for an updated risk-based approach to the timescales for initial and due official controls? Are there any further benefits and/or impacts that the proposed development could have?</w:t>
      </w:r>
      <w:r w:rsidR="008E041D">
        <w:rPr>
          <w:b/>
          <w:bCs/>
          <w:color w:val="auto"/>
        </w:rPr>
        <w:t xml:space="preserve"> If yes, please outline what these are.</w:t>
      </w:r>
    </w:p>
    <w:sdt>
      <w:sdtPr>
        <w:rPr>
          <w:rStyle w:val="Style1"/>
        </w:rPr>
        <w:id w:val="-2142181888"/>
        <w:placeholder>
          <w:docPart w:val="964C10579643484884968E11CF126E7E"/>
        </w:placeholder>
        <w:showingPlcHdr/>
        <w:text w:multiLine="1"/>
      </w:sdtPr>
      <w:sdtEndPr>
        <w:rPr>
          <w:rStyle w:val="DefaultParagraphFont"/>
          <w:color w:val="70AD47" w:themeColor="accent6"/>
        </w:rPr>
      </w:sdtEndPr>
      <w:sdtContent>
        <w:p w14:paraId="075C425C" w14:textId="7B6CB2CE" w:rsidR="004F7EA2" w:rsidRPr="004F7EA2" w:rsidRDefault="00A81B73" w:rsidP="00A867CD">
          <w:pPr>
            <w:rPr>
              <w:b/>
              <w:bCs/>
              <w:color w:val="auto"/>
            </w:rPr>
          </w:pPr>
          <w:r w:rsidRPr="00F669AC">
            <w:rPr>
              <w:rStyle w:val="PlaceholderText"/>
            </w:rPr>
            <w:t>Click or tap here to enter text.</w:t>
          </w:r>
        </w:p>
      </w:sdtContent>
    </w:sdt>
    <w:p w14:paraId="3B656881" w14:textId="77777777" w:rsidR="00FD577B" w:rsidRDefault="00FD577B">
      <w:pPr>
        <w:rPr>
          <w:b/>
          <w:bCs/>
          <w:color w:val="auto"/>
        </w:rPr>
      </w:pPr>
    </w:p>
    <w:p w14:paraId="05F29520" w14:textId="7ECC5A9C" w:rsidR="004F7EA2" w:rsidRPr="004F7EA2" w:rsidRDefault="004F7EA2" w:rsidP="009A3FA4">
      <w:pPr>
        <w:rPr>
          <w:b/>
          <w:bCs/>
          <w:color w:val="auto"/>
        </w:rPr>
      </w:pPr>
      <w:r w:rsidRPr="004F7EA2">
        <w:rPr>
          <w:b/>
          <w:bCs/>
          <w:color w:val="auto"/>
        </w:rPr>
        <w:t xml:space="preserve">Question </w:t>
      </w:r>
      <w:r w:rsidR="005B3D5E">
        <w:rPr>
          <w:b/>
          <w:bCs/>
          <w:color w:val="auto"/>
        </w:rPr>
        <w:t>6</w:t>
      </w:r>
      <w:r w:rsidRPr="004F7EA2">
        <w:rPr>
          <w:b/>
          <w:bCs/>
          <w:color w:val="auto"/>
        </w:rPr>
        <w:t>.</w:t>
      </w:r>
      <w:r w:rsidR="00EA3230" w:rsidRPr="00EA3230">
        <w:t xml:space="preserve"> </w:t>
      </w:r>
      <w:r w:rsidR="00EA3230" w:rsidRPr="00EA3230">
        <w:rPr>
          <w:b/>
          <w:bCs/>
          <w:color w:val="auto"/>
        </w:rPr>
        <w:t>Do you foresee any challenges if the proposed development for an updated risk-based approach to the timescales for initial and due official controls were to be implemented? If yes, please outline what these challenges are and what, if any, solutions we should consider?</w:t>
      </w:r>
      <w:r w:rsidRPr="004F7EA2">
        <w:rPr>
          <w:b/>
          <w:bCs/>
          <w:color w:val="auto"/>
        </w:rPr>
        <w:t xml:space="preserve"> </w:t>
      </w:r>
    </w:p>
    <w:sdt>
      <w:sdtPr>
        <w:rPr>
          <w:rStyle w:val="Style1"/>
        </w:rPr>
        <w:id w:val="-1886864519"/>
        <w:placeholder>
          <w:docPart w:val="A75604B7E5154C8286437D3120426630"/>
        </w:placeholder>
        <w:showingPlcHdr/>
        <w:text w:multiLine="1"/>
      </w:sdtPr>
      <w:sdtEndPr>
        <w:rPr>
          <w:rStyle w:val="DefaultParagraphFont"/>
          <w:color w:val="70AD47" w:themeColor="accent6"/>
        </w:rPr>
      </w:sdtEndPr>
      <w:sdtContent>
        <w:p w14:paraId="5CF9AFE0" w14:textId="2D15951B" w:rsidR="00545D63" w:rsidRPr="00A81B73" w:rsidRDefault="00A81B73" w:rsidP="00A867CD">
          <w:pPr>
            <w:rPr>
              <w:color w:val="auto"/>
            </w:rPr>
          </w:pPr>
          <w:r w:rsidRPr="00F669AC">
            <w:rPr>
              <w:rStyle w:val="PlaceholderText"/>
            </w:rPr>
            <w:t>Click or tap here to enter text.</w:t>
          </w:r>
        </w:p>
      </w:sdtContent>
    </w:sdt>
    <w:p w14:paraId="392E2F21" w14:textId="77777777" w:rsidR="00EA3230" w:rsidRDefault="00EA3230" w:rsidP="009A3FA4">
      <w:pPr>
        <w:rPr>
          <w:b/>
          <w:bCs/>
          <w:color w:val="auto"/>
        </w:rPr>
      </w:pPr>
    </w:p>
    <w:p w14:paraId="5E8C62D9" w14:textId="7A539456" w:rsidR="00FF77B8" w:rsidRPr="00D676D4" w:rsidRDefault="00FF77B8" w:rsidP="009A3FA4">
      <w:pPr>
        <w:rPr>
          <w:b/>
          <w:bCs/>
          <w:color w:val="006F51"/>
          <w:sz w:val="28"/>
          <w:szCs w:val="24"/>
        </w:rPr>
      </w:pPr>
      <w:r w:rsidRPr="00D676D4">
        <w:rPr>
          <w:b/>
          <w:bCs/>
          <w:color w:val="006F51"/>
          <w:sz w:val="28"/>
          <w:szCs w:val="24"/>
        </w:rPr>
        <w:t xml:space="preserve">Proposed development </w:t>
      </w:r>
      <w:proofErr w:type="gramStart"/>
      <w:r w:rsidRPr="00D676D4">
        <w:rPr>
          <w:b/>
          <w:bCs/>
          <w:color w:val="006F51"/>
          <w:sz w:val="28"/>
          <w:szCs w:val="24"/>
        </w:rPr>
        <w:t>3</w:t>
      </w:r>
      <w:proofErr w:type="gramEnd"/>
    </w:p>
    <w:p w14:paraId="0DF0969D" w14:textId="00BD1B92" w:rsidR="009A3FA4" w:rsidRDefault="009A3FA4" w:rsidP="009A3FA4">
      <w:pPr>
        <w:rPr>
          <w:b/>
          <w:bCs/>
          <w:color w:val="auto"/>
        </w:rPr>
      </w:pPr>
      <w:r w:rsidRPr="004F7EA2">
        <w:rPr>
          <w:b/>
          <w:bCs/>
          <w:color w:val="auto"/>
        </w:rPr>
        <w:t xml:space="preserve">Question </w:t>
      </w:r>
      <w:r>
        <w:rPr>
          <w:b/>
          <w:bCs/>
          <w:color w:val="auto"/>
        </w:rPr>
        <w:t>7</w:t>
      </w:r>
      <w:r w:rsidRPr="004F7EA2">
        <w:rPr>
          <w:b/>
          <w:bCs/>
          <w:color w:val="auto"/>
        </w:rPr>
        <w:t>.</w:t>
      </w:r>
      <w:r w:rsidR="00EA3230" w:rsidRPr="00EA3230">
        <w:rPr>
          <w:b/>
          <w:bCs/>
          <w:color w:val="auto"/>
        </w:rPr>
        <w:tab/>
        <w:t xml:space="preserve">What are your views on the proposed development for introducing flexibilities as to the methods and techniques of official controls and the use of remote official controls, including factors to consider?  </w:t>
      </w:r>
    </w:p>
    <w:sdt>
      <w:sdtPr>
        <w:rPr>
          <w:rStyle w:val="Style1"/>
        </w:rPr>
        <w:id w:val="258567612"/>
        <w:placeholder>
          <w:docPart w:val="D770A8DB720D49CFB238737A52A16CE4"/>
        </w:placeholder>
        <w:showingPlcHdr/>
        <w:text w:multiLine="1"/>
      </w:sdtPr>
      <w:sdtEndPr>
        <w:rPr>
          <w:rStyle w:val="DefaultParagraphFont"/>
          <w:color w:val="70AD47" w:themeColor="accent6"/>
        </w:rPr>
      </w:sdtEndPr>
      <w:sdtContent>
        <w:p w14:paraId="61CEC28D" w14:textId="021ECC3E" w:rsidR="009A3FA4" w:rsidRPr="00DB25A8" w:rsidRDefault="00A81B73" w:rsidP="009A3FA4">
          <w:pPr>
            <w:rPr>
              <w:color w:val="auto"/>
            </w:rPr>
          </w:pPr>
          <w:r w:rsidRPr="00F669AC">
            <w:rPr>
              <w:rStyle w:val="PlaceholderText"/>
            </w:rPr>
            <w:t>Click or tap here to enter text.</w:t>
          </w:r>
        </w:p>
      </w:sdtContent>
    </w:sdt>
    <w:p w14:paraId="71ECA7C2" w14:textId="77777777" w:rsidR="00E90FBD" w:rsidRDefault="00E90FBD" w:rsidP="009A3FA4">
      <w:pPr>
        <w:rPr>
          <w:b/>
          <w:bCs/>
          <w:color w:val="auto"/>
        </w:rPr>
      </w:pPr>
    </w:p>
    <w:p w14:paraId="6B39E863" w14:textId="3E51EC9A" w:rsidR="009A3FA4" w:rsidRPr="004F7EA2" w:rsidRDefault="009A3FA4" w:rsidP="009A3FA4">
      <w:pPr>
        <w:rPr>
          <w:b/>
          <w:bCs/>
          <w:color w:val="auto"/>
        </w:rPr>
      </w:pPr>
      <w:r w:rsidRPr="004F7EA2">
        <w:rPr>
          <w:b/>
          <w:bCs/>
          <w:color w:val="auto"/>
        </w:rPr>
        <w:t xml:space="preserve">Question </w:t>
      </w:r>
      <w:r>
        <w:rPr>
          <w:b/>
          <w:bCs/>
          <w:color w:val="auto"/>
        </w:rPr>
        <w:t>8</w:t>
      </w:r>
      <w:r w:rsidRPr="004F7EA2">
        <w:rPr>
          <w:b/>
          <w:bCs/>
          <w:color w:val="auto"/>
        </w:rPr>
        <w:t xml:space="preserve">. </w:t>
      </w:r>
      <w:r w:rsidR="00EA3230" w:rsidRPr="00EA3230">
        <w:rPr>
          <w:b/>
          <w:bCs/>
          <w:color w:val="auto"/>
        </w:rPr>
        <w:t>What are your views on the identified benefits and impacts for introducing flexibilities as to the methods and techniques of official controls and the use of remote official controls? Are there any further benefits and/or impacts that the proposed development could have?</w:t>
      </w:r>
      <w:r w:rsidR="008E041D">
        <w:rPr>
          <w:b/>
          <w:bCs/>
          <w:color w:val="auto"/>
        </w:rPr>
        <w:t xml:space="preserve"> If yes, please outline what these are.</w:t>
      </w:r>
    </w:p>
    <w:sdt>
      <w:sdtPr>
        <w:rPr>
          <w:rStyle w:val="Style1"/>
        </w:rPr>
        <w:id w:val="1070390035"/>
        <w:placeholder>
          <w:docPart w:val="10B78CC82C9C4B9AB7CB5D378DF3B6AF"/>
        </w:placeholder>
        <w:showingPlcHdr/>
        <w:text w:multiLine="1"/>
      </w:sdtPr>
      <w:sdtEndPr>
        <w:rPr>
          <w:rStyle w:val="DefaultParagraphFont"/>
          <w:color w:val="70AD47" w:themeColor="accent6"/>
        </w:rPr>
      </w:sdtEndPr>
      <w:sdtContent>
        <w:p w14:paraId="279517E0" w14:textId="62813B8D" w:rsidR="009A3FA4" w:rsidRPr="00DB25A8" w:rsidRDefault="00DB25A8" w:rsidP="009A3FA4">
          <w:pPr>
            <w:rPr>
              <w:color w:val="auto"/>
            </w:rPr>
          </w:pPr>
          <w:r w:rsidRPr="00F669AC">
            <w:rPr>
              <w:rStyle w:val="PlaceholderText"/>
            </w:rPr>
            <w:t>Click or tap here to enter text.</w:t>
          </w:r>
        </w:p>
      </w:sdtContent>
    </w:sdt>
    <w:p w14:paraId="7AEDB143" w14:textId="77777777" w:rsidR="00E90FBD" w:rsidRDefault="00E90FBD" w:rsidP="009A3FA4">
      <w:pPr>
        <w:rPr>
          <w:b/>
          <w:bCs/>
          <w:color w:val="auto"/>
        </w:rPr>
      </w:pPr>
    </w:p>
    <w:p w14:paraId="22CE4B60" w14:textId="1EECBBCF" w:rsidR="009A3FA4" w:rsidRPr="004F7EA2" w:rsidRDefault="009A3FA4" w:rsidP="009A3FA4">
      <w:pPr>
        <w:rPr>
          <w:b/>
          <w:bCs/>
          <w:color w:val="auto"/>
        </w:rPr>
      </w:pPr>
      <w:r w:rsidRPr="004F7EA2">
        <w:rPr>
          <w:b/>
          <w:bCs/>
          <w:color w:val="auto"/>
        </w:rPr>
        <w:t xml:space="preserve">Question </w:t>
      </w:r>
      <w:r>
        <w:rPr>
          <w:b/>
          <w:bCs/>
          <w:color w:val="auto"/>
        </w:rPr>
        <w:t>9</w:t>
      </w:r>
      <w:r w:rsidRPr="004F7EA2">
        <w:rPr>
          <w:b/>
          <w:bCs/>
          <w:color w:val="auto"/>
        </w:rPr>
        <w:t>.</w:t>
      </w:r>
      <w:r w:rsidR="00FF77B8" w:rsidRPr="00FF77B8">
        <w:t xml:space="preserve"> </w:t>
      </w:r>
      <w:r w:rsidR="00FF77B8" w:rsidRPr="00FF77B8">
        <w:rPr>
          <w:b/>
          <w:bCs/>
          <w:color w:val="auto"/>
        </w:rPr>
        <w:tab/>
        <w:t>Do you foresee any challenges if the proposed development for introducing flexibilities as to the methods and techniques of official controls, including the use of remote official controls were to be implemented? If yes, please outline what these challenges are and what, if any, solutions we should consider?</w:t>
      </w:r>
      <w:r w:rsidRPr="004F7EA2">
        <w:rPr>
          <w:b/>
          <w:bCs/>
          <w:color w:val="auto"/>
        </w:rPr>
        <w:t xml:space="preserve"> </w:t>
      </w:r>
    </w:p>
    <w:sdt>
      <w:sdtPr>
        <w:rPr>
          <w:rStyle w:val="Style1"/>
        </w:rPr>
        <w:id w:val="262725588"/>
        <w:placeholder>
          <w:docPart w:val="E4B3E485415F47A681EA80F626582834"/>
        </w:placeholder>
        <w:showingPlcHdr/>
        <w:text w:multiLine="1"/>
      </w:sdtPr>
      <w:sdtEndPr>
        <w:rPr>
          <w:rStyle w:val="DefaultParagraphFont"/>
          <w:color w:val="70AD47" w:themeColor="accent6"/>
        </w:rPr>
      </w:sdtEndPr>
      <w:sdtContent>
        <w:p w14:paraId="5F2E6589" w14:textId="4960E0BA" w:rsidR="009A3FA4" w:rsidRPr="00DB25A8" w:rsidRDefault="00DB25A8" w:rsidP="009A3FA4">
          <w:pPr>
            <w:rPr>
              <w:color w:val="auto"/>
            </w:rPr>
          </w:pPr>
          <w:r w:rsidRPr="00F669AC">
            <w:rPr>
              <w:rStyle w:val="PlaceholderText"/>
            </w:rPr>
            <w:t>Click or tap here to enter text.</w:t>
          </w:r>
        </w:p>
      </w:sdtContent>
    </w:sdt>
    <w:p w14:paraId="76629A6F" w14:textId="3FCB9653" w:rsidR="00FF77B8" w:rsidRDefault="00FF77B8" w:rsidP="009A3FA4">
      <w:pPr>
        <w:rPr>
          <w:b/>
          <w:bCs/>
          <w:color w:val="auto"/>
        </w:rPr>
      </w:pPr>
    </w:p>
    <w:p w14:paraId="0052CDB1" w14:textId="362BA170" w:rsidR="00FF77B8" w:rsidRPr="00D676D4" w:rsidRDefault="00FF77B8" w:rsidP="009A3FA4">
      <w:pPr>
        <w:rPr>
          <w:b/>
          <w:bCs/>
          <w:color w:val="006F51"/>
          <w:sz w:val="28"/>
          <w:szCs w:val="24"/>
        </w:rPr>
      </w:pPr>
      <w:r w:rsidRPr="00D676D4">
        <w:rPr>
          <w:b/>
          <w:bCs/>
          <w:color w:val="006F51"/>
          <w:sz w:val="28"/>
          <w:szCs w:val="24"/>
        </w:rPr>
        <w:t xml:space="preserve">Proposed development </w:t>
      </w:r>
      <w:proofErr w:type="gramStart"/>
      <w:r w:rsidRPr="00D676D4">
        <w:rPr>
          <w:b/>
          <w:bCs/>
          <w:color w:val="006F51"/>
          <w:sz w:val="28"/>
          <w:szCs w:val="24"/>
        </w:rPr>
        <w:t>4</w:t>
      </w:r>
      <w:proofErr w:type="gramEnd"/>
    </w:p>
    <w:p w14:paraId="02E1263B" w14:textId="5EAEF8C3" w:rsidR="009A3FA4" w:rsidRPr="004F7EA2" w:rsidRDefault="009A3FA4" w:rsidP="009A3FA4">
      <w:pPr>
        <w:rPr>
          <w:b/>
          <w:bCs/>
          <w:color w:val="auto"/>
        </w:rPr>
      </w:pPr>
      <w:r w:rsidRPr="004F7EA2">
        <w:rPr>
          <w:b/>
          <w:bCs/>
          <w:color w:val="auto"/>
        </w:rPr>
        <w:t xml:space="preserve">Question </w:t>
      </w:r>
      <w:r>
        <w:rPr>
          <w:b/>
          <w:bCs/>
          <w:color w:val="auto"/>
        </w:rPr>
        <w:t>10</w:t>
      </w:r>
      <w:r w:rsidRPr="004F7EA2">
        <w:rPr>
          <w:b/>
          <w:bCs/>
          <w:color w:val="auto"/>
        </w:rPr>
        <w:t>.</w:t>
      </w:r>
      <w:r w:rsidR="00FF77B8">
        <w:rPr>
          <w:b/>
          <w:bCs/>
          <w:color w:val="auto"/>
        </w:rPr>
        <w:t xml:space="preserve"> </w:t>
      </w:r>
      <w:r w:rsidR="00FF77B8" w:rsidRPr="00FF77B8">
        <w:rPr>
          <w:b/>
          <w:bCs/>
          <w:color w:val="auto"/>
        </w:rPr>
        <w:t xml:space="preserve">What are your views on the proposed development for introducing flexibilities as to who can undertake official controls and other official activities?  </w:t>
      </w:r>
    </w:p>
    <w:sdt>
      <w:sdtPr>
        <w:rPr>
          <w:rStyle w:val="Style1"/>
        </w:rPr>
        <w:id w:val="200131226"/>
        <w:placeholder>
          <w:docPart w:val="1EB23C1CF2D841DEAB278BA4B009BFCA"/>
        </w:placeholder>
        <w:showingPlcHdr/>
        <w:text w:multiLine="1"/>
      </w:sdtPr>
      <w:sdtEndPr>
        <w:rPr>
          <w:rStyle w:val="DefaultParagraphFont"/>
          <w:color w:val="70AD47" w:themeColor="accent6"/>
        </w:rPr>
      </w:sdtEndPr>
      <w:sdtContent>
        <w:p w14:paraId="12846234" w14:textId="5224E8E6" w:rsidR="009A3FA4" w:rsidRPr="00DB25A8" w:rsidRDefault="00DB25A8" w:rsidP="009A3FA4">
          <w:pPr>
            <w:rPr>
              <w:color w:val="auto"/>
            </w:rPr>
          </w:pPr>
          <w:r w:rsidRPr="00F669AC">
            <w:rPr>
              <w:rStyle w:val="PlaceholderText"/>
            </w:rPr>
            <w:t>Click or tap here to enter text.</w:t>
          </w:r>
        </w:p>
      </w:sdtContent>
    </w:sdt>
    <w:p w14:paraId="629302BF" w14:textId="77777777" w:rsidR="00F169CA" w:rsidRDefault="00F169CA" w:rsidP="009A3FA4">
      <w:pPr>
        <w:rPr>
          <w:b/>
          <w:bCs/>
          <w:color w:val="auto"/>
        </w:rPr>
      </w:pPr>
    </w:p>
    <w:p w14:paraId="452E0562" w14:textId="67EEB53F" w:rsidR="009A3FA4" w:rsidRPr="004F7EA2" w:rsidRDefault="009A3FA4" w:rsidP="009A3FA4">
      <w:pPr>
        <w:rPr>
          <w:b/>
          <w:bCs/>
          <w:color w:val="auto"/>
        </w:rPr>
      </w:pPr>
      <w:r w:rsidRPr="004F7EA2">
        <w:rPr>
          <w:b/>
          <w:bCs/>
          <w:color w:val="auto"/>
        </w:rPr>
        <w:t xml:space="preserve">Question </w:t>
      </w:r>
      <w:r>
        <w:rPr>
          <w:b/>
          <w:bCs/>
          <w:color w:val="auto"/>
        </w:rPr>
        <w:t>11</w:t>
      </w:r>
      <w:r w:rsidRPr="004F7EA2">
        <w:rPr>
          <w:b/>
          <w:bCs/>
          <w:color w:val="auto"/>
        </w:rPr>
        <w:t>.</w:t>
      </w:r>
      <w:r w:rsidR="00C20B63">
        <w:rPr>
          <w:b/>
          <w:bCs/>
          <w:color w:val="auto"/>
        </w:rPr>
        <w:t xml:space="preserve"> </w:t>
      </w:r>
      <w:r w:rsidR="00C20B63" w:rsidRPr="00C20B63">
        <w:rPr>
          <w:b/>
          <w:bCs/>
          <w:color w:val="auto"/>
        </w:rPr>
        <w:t>What are your views on the identified benefits and impacts for introducing flexibilities as to who can undertake official controls and other official activities? Are there any further benefits and/or impacts that the proposed development could have?</w:t>
      </w:r>
      <w:r w:rsidRPr="004F7EA2">
        <w:rPr>
          <w:b/>
          <w:bCs/>
          <w:color w:val="auto"/>
        </w:rPr>
        <w:t xml:space="preserve"> </w:t>
      </w:r>
      <w:r w:rsidR="008E041D">
        <w:rPr>
          <w:b/>
          <w:bCs/>
          <w:color w:val="auto"/>
        </w:rPr>
        <w:t>If yes, please outline what these are.</w:t>
      </w:r>
    </w:p>
    <w:sdt>
      <w:sdtPr>
        <w:rPr>
          <w:rStyle w:val="Style1"/>
        </w:rPr>
        <w:id w:val="-504278038"/>
        <w:placeholder>
          <w:docPart w:val="90CD9A6865F54515917371721A7F2103"/>
        </w:placeholder>
        <w:showingPlcHdr/>
        <w:text w:multiLine="1"/>
      </w:sdtPr>
      <w:sdtEndPr>
        <w:rPr>
          <w:rStyle w:val="DefaultParagraphFont"/>
          <w:color w:val="70AD47" w:themeColor="accent6"/>
        </w:rPr>
      </w:sdtEndPr>
      <w:sdtContent>
        <w:p w14:paraId="119160AA" w14:textId="2C91C25B" w:rsidR="009A3FA4" w:rsidRPr="00DB25A8" w:rsidRDefault="00DB25A8" w:rsidP="009A3FA4">
          <w:pPr>
            <w:rPr>
              <w:color w:val="auto"/>
            </w:rPr>
          </w:pPr>
          <w:r w:rsidRPr="00F669AC">
            <w:rPr>
              <w:rStyle w:val="PlaceholderText"/>
            </w:rPr>
            <w:t>Click or tap here to enter text.</w:t>
          </w:r>
        </w:p>
      </w:sdtContent>
    </w:sdt>
    <w:p w14:paraId="12136F6B" w14:textId="4FE24613" w:rsidR="00C77C5D" w:rsidRDefault="00C77C5D">
      <w:pPr>
        <w:rPr>
          <w:b/>
          <w:bCs/>
          <w:color w:val="auto"/>
        </w:rPr>
      </w:pPr>
      <w:r>
        <w:rPr>
          <w:b/>
          <w:bCs/>
          <w:color w:val="auto"/>
        </w:rPr>
        <w:br w:type="page"/>
      </w:r>
    </w:p>
    <w:p w14:paraId="252B95B7" w14:textId="3CDD5505" w:rsidR="009A3FA4" w:rsidRPr="004F7EA2" w:rsidRDefault="009A3FA4" w:rsidP="009A3FA4">
      <w:pPr>
        <w:rPr>
          <w:b/>
          <w:bCs/>
          <w:color w:val="auto"/>
        </w:rPr>
      </w:pPr>
      <w:r w:rsidRPr="004F7EA2">
        <w:rPr>
          <w:b/>
          <w:bCs/>
          <w:color w:val="auto"/>
        </w:rPr>
        <w:lastRenderedPageBreak/>
        <w:t xml:space="preserve">Question </w:t>
      </w:r>
      <w:r>
        <w:rPr>
          <w:b/>
          <w:bCs/>
          <w:color w:val="auto"/>
        </w:rPr>
        <w:t>12</w:t>
      </w:r>
      <w:r w:rsidRPr="004F7EA2">
        <w:rPr>
          <w:b/>
          <w:bCs/>
          <w:color w:val="auto"/>
        </w:rPr>
        <w:t xml:space="preserve">. </w:t>
      </w:r>
      <w:r w:rsidR="00C20B63" w:rsidRPr="00C20B63">
        <w:rPr>
          <w:b/>
          <w:bCs/>
          <w:color w:val="auto"/>
        </w:rPr>
        <w:t>Do you foresee any challenges if the proposed development for introducing flexibilities as to who can undertake official controls and other official activities were to be implemented? If yes, please outline what these challenges are and what, if any, solutions we should consider?</w:t>
      </w:r>
    </w:p>
    <w:sdt>
      <w:sdtPr>
        <w:rPr>
          <w:rStyle w:val="Style1"/>
        </w:rPr>
        <w:id w:val="-639657292"/>
        <w:placeholder>
          <w:docPart w:val="DC2275A5F2A54F5287E8123AAB5EDA3B"/>
        </w:placeholder>
        <w:showingPlcHdr/>
        <w:text w:multiLine="1"/>
      </w:sdtPr>
      <w:sdtEndPr>
        <w:rPr>
          <w:rStyle w:val="DefaultParagraphFont"/>
          <w:color w:val="70AD47" w:themeColor="accent6"/>
        </w:rPr>
      </w:sdtEndPr>
      <w:sdtContent>
        <w:p w14:paraId="141B599C" w14:textId="74A67440" w:rsidR="009A3FA4" w:rsidRPr="00DB25A8" w:rsidRDefault="00DB25A8" w:rsidP="009A3FA4">
          <w:pPr>
            <w:rPr>
              <w:color w:val="auto"/>
            </w:rPr>
          </w:pPr>
          <w:r w:rsidRPr="00F669AC">
            <w:rPr>
              <w:rStyle w:val="PlaceholderText"/>
            </w:rPr>
            <w:t>Click or tap here to enter text.</w:t>
          </w:r>
        </w:p>
      </w:sdtContent>
    </w:sdt>
    <w:p w14:paraId="16C3D72F" w14:textId="77777777" w:rsidR="00F169CA" w:rsidRDefault="00F169CA" w:rsidP="009A3FA4">
      <w:pPr>
        <w:rPr>
          <w:b/>
          <w:bCs/>
          <w:color w:val="auto"/>
        </w:rPr>
      </w:pPr>
    </w:p>
    <w:p w14:paraId="51D4DF51" w14:textId="369EB955" w:rsidR="00F169CA" w:rsidRPr="00604F9C" w:rsidRDefault="00F169CA" w:rsidP="009A3FA4">
      <w:pPr>
        <w:rPr>
          <w:b/>
          <w:bCs/>
          <w:color w:val="006F51"/>
          <w:sz w:val="28"/>
          <w:szCs w:val="24"/>
        </w:rPr>
      </w:pPr>
      <w:r w:rsidRPr="00604F9C">
        <w:rPr>
          <w:b/>
          <w:bCs/>
          <w:color w:val="006F51"/>
          <w:sz w:val="28"/>
          <w:szCs w:val="24"/>
        </w:rPr>
        <w:t xml:space="preserve">General </w:t>
      </w:r>
      <w:r w:rsidR="006A6BA5">
        <w:rPr>
          <w:b/>
          <w:bCs/>
          <w:color w:val="006F51"/>
          <w:sz w:val="28"/>
          <w:szCs w:val="24"/>
        </w:rPr>
        <w:t>q</w:t>
      </w:r>
      <w:r w:rsidRPr="00604F9C">
        <w:rPr>
          <w:b/>
          <w:bCs/>
          <w:color w:val="006F51"/>
          <w:sz w:val="28"/>
          <w:szCs w:val="24"/>
        </w:rPr>
        <w:t>uestions on the proposed developments</w:t>
      </w:r>
    </w:p>
    <w:p w14:paraId="325A2FE2" w14:textId="6B4FF20D" w:rsidR="009A3FA4" w:rsidRPr="004F7EA2" w:rsidRDefault="009A3FA4" w:rsidP="009A3FA4">
      <w:pPr>
        <w:rPr>
          <w:b/>
          <w:bCs/>
          <w:color w:val="auto"/>
        </w:rPr>
      </w:pPr>
      <w:r w:rsidRPr="004F7EA2">
        <w:rPr>
          <w:b/>
          <w:bCs/>
          <w:color w:val="auto"/>
        </w:rPr>
        <w:t xml:space="preserve">Question </w:t>
      </w:r>
      <w:r>
        <w:rPr>
          <w:b/>
          <w:bCs/>
          <w:color w:val="auto"/>
        </w:rPr>
        <w:t>13</w:t>
      </w:r>
      <w:r w:rsidR="00F169CA">
        <w:rPr>
          <w:b/>
          <w:bCs/>
          <w:color w:val="auto"/>
        </w:rPr>
        <w:t>.</w:t>
      </w:r>
      <w:r w:rsidR="00F169CA" w:rsidRPr="00F169CA">
        <w:t xml:space="preserve"> </w:t>
      </w:r>
      <w:r w:rsidR="00F169CA" w:rsidRPr="00F169CA">
        <w:rPr>
          <w:b/>
          <w:bCs/>
          <w:color w:val="auto"/>
        </w:rPr>
        <w:t>If the proposed developments were to be implemented, what guidance and/or examples would be useful to assist with understanding and consistent implementation?</w:t>
      </w:r>
      <w:r w:rsidRPr="004F7EA2">
        <w:rPr>
          <w:b/>
          <w:bCs/>
          <w:color w:val="auto"/>
        </w:rPr>
        <w:t xml:space="preserve"> </w:t>
      </w:r>
    </w:p>
    <w:sdt>
      <w:sdtPr>
        <w:rPr>
          <w:rStyle w:val="Style1"/>
        </w:rPr>
        <w:id w:val="-308327875"/>
        <w:placeholder>
          <w:docPart w:val="D8E55DFE24174106AE93DB5691AB37B7"/>
        </w:placeholder>
        <w:showingPlcHdr/>
        <w:text w:multiLine="1"/>
      </w:sdtPr>
      <w:sdtEndPr>
        <w:rPr>
          <w:rStyle w:val="DefaultParagraphFont"/>
          <w:color w:val="70AD47" w:themeColor="accent6"/>
        </w:rPr>
      </w:sdtEndPr>
      <w:sdtContent>
        <w:p w14:paraId="48EBACE5" w14:textId="580C11FF" w:rsidR="009A3FA4" w:rsidRPr="00DB25A8" w:rsidRDefault="00DB25A8" w:rsidP="009A3FA4">
          <w:pPr>
            <w:rPr>
              <w:color w:val="auto"/>
            </w:rPr>
          </w:pPr>
          <w:r w:rsidRPr="00F669AC">
            <w:rPr>
              <w:rStyle w:val="PlaceholderText"/>
            </w:rPr>
            <w:t>Click or tap here to enter text.</w:t>
          </w:r>
        </w:p>
      </w:sdtContent>
    </w:sdt>
    <w:p w14:paraId="3547D5A0" w14:textId="77777777" w:rsidR="00F169CA" w:rsidRDefault="00F169CA" w:rsidP="00F169CA">
      <w:pPr>
        <w:rPr>
          <w:b/>
          <w:bCs/>
          <w:color w:val="auto"/>
        </w:rPr>
      </w:pPr>
    </w:p>
    <w:p w14:paraId="6B3B464D" w14:textId="0D83121B" w:rsidR="00F169CA" w:rsidRPr="004F7EA2" w:rsidRDefault="00F169CA" w:rsidP="00F169CA">
      <w:pPr>
        <w:rPr>
          <w:b/>
          <w:bCs/>
          <w:color w:val="auto"/>
        </w:rPr>
      </w:pPr>
      <w:r w:rsidRPr="004F7EA2">
        <w:rPr>
          <w:b/>
          <w:bCs/>
          <w:color w:val="auto"/>
        </w:rPr>
        <w:t xml:space="preserve">Question </w:t>
      </w:r>
      <w:r>
        <w:rPr>
          <w:b/>
          <w:bCs/>
          <w:color w:val="auto"/>
        </w:rPr>
        <w:t>14</w:t>
      </w:r>
      <w:r w:rsidRPr="004F7EA2">
        <w:rPr>
          <w:b/>
          <w:bCs/>
          <w:color w:val="auto"/>
        </w:rPr>
        <w:t>.</w:t>
      </w:r>
      <w:r w:rsidR="00E90FBD">
        <w:rPr>
          <w:b/>
          <w:bCs/>
          <w:color w:val="auto"/>
        </w:rPr>
        <w:t xml:space="preserve"> </w:t>
      </w:r>
      <w:r w:rsidRPr="00F169CA">
        <w:rPr>
          <w:b/>
          <w:bCs/>
          <w:color w:val="auto"/>
        </w:rPr>
        <w:t>Are there any alternative approaches that could be considered</w:t>
      </w:r>
      <w:r w:rsidR="00D676D4">
        <w:rPr>
          <w:b/>
          <w:bCs/>
          <w:color w:val="auto"/>
        </w:rPr>
        <w:t xml:space="preserve"> for a modernised FHDM</w:t>
      </w:r>
      <w:r w:rsidRPr="00F169CA">
        <w:rPr>
          <w:b/>
          <w:bCs/>
          <w:color w:val="auto"/>
        </w:rPr>
        <w:t>?</w:t>
      </w:r>
      <w:r w:rsidR="00D676D4">
        <w:rPr>
          <w:b/>
          <w:bCs/>
          <w:color w:val="auto"/>
        </w:rPr>
        <w:t xml:space="preserve"> If yes, please outline what these are.</w:t>
      </w:r>
    </w:p>
    <w:sdt>
      <w:sdtPr>
        <w:rPr>
          <w:rStyle w:val="Style1"/>
        </w:rPr>
        <w:id w:val="2099063458"/>
        <w:placeholder>
          <w:docPart w:val="08DE88B53BF1421AA15743AAD2AFC163"/>
        </w:placeholder>
        <w:showingPlcHdr/>
        <w:text w:multiLine="1"/>
      </w:sdtPr>
      <w:sdtEndPr>
        <w:rPr>
          <w:rStyle w:val="DefaultParagraphFont"/>
          <w:color w:val="70AD47" w:themeColor="accent6"/>
        </w:rPr>
      </w:sdtEndPr>
      <w:sdtContent>
        <w:p w14:paraId="5C04DE79" w14:textId="29C06756" w:rsidR="00F169CA" w:rsidRPr="00DB25A8" w:rsidRDefault="00DB25A8" w:rsidP="00F169CA">
          <w:pPr>
            <w:rPr>
              <w:color w:val="auto"/>
            </w:rPr>
          </w:pPr>
          <w:r w:rsidRPr="00F669AC">
            <w:rPr>
              <w:rStyle w:val="PlaceholderText"/>
            </w:rPr>
            <w:t>Click or tap here to enter text.</w:t>
          </w:r>
        </w:p>
      </w:sdtContent>
    </w:sdt>
    <w:p w14:paraId="5CDC6B03" w14:textId="77777777" w:rsidR="009A3FA4" w:rsidRDefault="009A3FA4" w:rsidP="00A867CD"/>
    <w:p w14:paraId="5EA395AB" w14:textId="50B4D57B" w:rsidR="001B17D1" w:rsidRPr="00282E44" w:rsidRDefault="00282E44" w:rsidP="00675B24">
      <w:pPr>
        <w:shd w:val="clear" w:color="auto" w:fill="BADBA5"/>
        <w:rPr>
          <w:color w:val="000000" w:themeColor="text1"/>
        </w:rPr>
      </w:pPr>
      <w:r w:rsidRPr="00282E44">
        <w:rPr>
          <w:color w:val="000000" w:themeColor="text1"/>
        </w:rPr>
        <w:t xml:space="preserve">Thank you on behalf of the Food Standards Agency for participating in our consultation on the proposed developments for a modernised </w:t>
      </w:r>
      <w:r>
        <w:rPr>
          <w:color w:val="000000" w:themeColor="text1"/>
        </w:rPr>
        <w:t>food hygiene delivery model.</w:t>
      </w:r>
    </w:p>
    <w:sectPr w:rsidR="001B17D1" w:rsidRPr="00282E44" w:rsidSect="00F348BA">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6FBC7" w14:textId="77777777" w:rsidR="0082060D" w:rsidRDefault="0082060D" w:rsidP="008D29CF">
      <w:pPr>
        <w:spacing w:after="0" w:line="240" w:lineRule="auto"/>
      </w:pPr>
      <w:r>
        <w:separator/>
      </w:r>
    </w:p>
  </w:endnote>
  <w:endnote w:type="continuationSeparator" w:id="0">
    <w:p w14:paraId="28299707" w14:textId="77777777" w:rsidR="0082060D" w:rsidRDefault="0082060D" w:rsidP="008D29CF">
      <w:pPr>
        <w:spacing w:after="0" w:line="240" w:lineRule="auto"/>
      </w:pPr>
      <w:r>
        <w:continuationSeparator/>
      </w:r>
    </w:p>
  </w:endnote>
  <w:endnote w:type="continuationNotice" w:id="1">
    <w:p w14:paraId="64EA6438" w14:textId="77777777" w:rsidR="0082060D" w:rsidRDefault="008206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005192"/>
      <w:docPartObj>
        <w:docPartGallery w:val="Page Numbers (Bottom of Page)"/>
        <w:docPartUnique/>
      </w:docPartObj>
    </w:sdtPr>
    <w:sdtEndPr>
      <w:rPr>
        <w:noProof/>
      </w:rPr>
    </w:sdtEndPr>
    <w:sdtContent>
      <w:p w14:paraId="02553949" w14:textId="08636412" w:rsidR="008D29CF" w:rsidRDefault="008D29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D07409" w14:textId="77777777" w:rsidR="008D29CF" w:rsidRDefault="008D2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36F8C" w14:textId="77777777" w:rsidR="0082060D" w:rsidRDefault="0082060D" w:rsidP="008D29CF">
      <w:pPr>
        <w:spacing w:after="0" w:line="240" w:lineRule="auto"/>
      </w:pPr>
      <w:r>
        <w:separator/>
      </w:r>
    </w:p>
  </w:footnote>
  <w:footnote w:type="continuationSeparator" w:id="0">
    <w:p w14:paraId="6ED03448" w14:textId="77777777" w:rsidR="0082060D" w:rsidRDefault="0082060D" w:rsidP="008D29CF">
      <w:pPr>
        <w:spacing w:after="0" w:line="240" w:lineRule="auto"/>
      </w:pPr>
      <w:r>
        <w:continuationSeparator/>
      </w:r>
    </w:p>
  </w:footnote>
  <w:footnote w:type="continuationNotice" w:id="1">
    <w:p w14:paraId="7A144528" w14:textId="77777777" w:rsidR="0082060D" w:rsidRDefault="0082060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0C6A52"/>
    <w:multiLevelType w:val="hybridMultilevel"/>
    <w:tmpl w:val="7456887A"/>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060900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U2NTMwMTUzMTdX0lEKTi0uzszPAykwrAUAQAJgriwAAAA="/>
  </w:docVars>
  <w:rsids>
    <w:rsidRoot w:val="00545D63"/>
    <w:rsid w:val="00003944"/>
    <w:rsid w:val="00006D3D"/>
    <w:rsid w:val="00020AB0"/>
    <w:rsid w:val="00050276"/>
    <w:rsid w:val="00071F63"/>
    <w:rsid w:val="00081126"/>
    <w:rsid w:val="00082B49"/>
    <w:rsid w:val="00086A35"/>
    <w:rsid w:val="000B065F"/>
    <w:rsid w:val="000B15D6"/>
    <w:rsid w:val="000B3A31"/>
    <w:rsid w:val="000E607B"/>
    <w:rsid w:val="000E772F"/>
    <w:rsid w:val="000F756E"/>
    <w:rsid w:val="00115E55"/>
    <w:rsid w:val="0011732B"/>
    <w:rsid w:val="00117FFA"/>
    <w:rsid w:val="00125315"/>
    <w:rsid w:val="0017358B"/>
    <w:rsid w:val="00181314"/>
    <w:rsid w:val="001819A2"/>
    <w:rsid w:val="00182930"/>
    <w:rsid w:val="0018773D"/>
    <w:rsid w:val="001A1952"/>
    <w:rsid w:val="001B1693"/>
    <w:rsid w:val="001B17D1"/>
    <w:rsid w:val="001D69B0"/>
    <w:rsid w:val="001F15C7"/>
    <w:rsid w:val="00211A2B"/>
    <w:rsid w:val="002176E5"/>
    <w:rsid w:val="002211A1"/>
    <w:rsid w:val="00223447"/>
    <w:rsid w:val="0023480B"/>
    <w:rsid w:val="00250837"/>
    <w:rsid w:val="00254DEF"/>
    <w:rsid w:val="002609E5"/>
    <w:rsid w:val="0026133D"/>
    <w:rsid w:val="00266654"/>
    <w:rsid w:val="00282E44"/>
    <w:rsid w:val="00291E12"/>
    <w:rsid w:val="002A32F0"/>
    <w:rsid w:val="002A3C04"/>
    <w:rsid w:val="002C54D8"/>
    <w:rsid w:val="002C6654"/>
    <w:rsid w:val="002D086F"/>
    <w:rsid w:val="002D3AB4"/>
    <w:rsid w:val="002E1D5A"/>
    <w:rsid w:val="002E21B3"/>
    <w:rsid w:val="002F4446"/>
    <w:rsid w:val="00303CD2"/>
    <w:rsid w:val="003108D0"/>
    <w:rsid w:val="00312409"/>
    <w:rsid w:val="00362704"/>
    <w:rsid w:val="003654AB"/>
    <w:rsid w:val="003726FE"/>
    <w:rsid w:val="003806BE"/>
    <w:rsid w:val="0039073C"/>
    <w:rsid w:val="0039128B"/>
    <w:rsid w:val="003B1C54"/>
    <w:rsid w:val="003B23B8"/>
    <w:rsid w:val="003B2FC3"/>
    <w:rsid w:val="003F4914"/>
    <w:rsid w:val="004027AB"/>
    <w:rsid w:val="0043710D"/>
    <w:rsid w:val="004676C2"/>
    <w:rsid w:val="0049327C"/>
    <w:rsid w:val="004A247B"/>
    <w:rsid w:val="004B11DA"/>
    <w:rsid w:val="004B2A6C"/>
    <w:rsid w:val="004B4587"/>
    <w:rsid w:val="004C062F"/>
    <w:rsid w:val="004C067C"/>
    <w:rsid w:val="004D0C80"/>
    <w:rsid w:val="004E5D21"/>
    <w:rsid w:val="004F7EA2"/>
    <w:rsid w:val="005141AD"/>
    <w:rsid w:val="00516556"/>
    <w:rsid w:val="00521285"/>
    <w:rsid w:val="00524AFD"/>
    <w:rsid w:val="00533566"/>
    <w:rsid w:val="00544619"/>
    <w:rsid w:val="00545094"/>
    <w:rsid w:val="00545D63"/>
    <w:rsid w:val="005478B5"/>
    <w:rsid w:val="00560C7C"/>
    <w:rsid w:val="005711F7"/>
    <w:rsid w:val="0058567A"/>
    <w:rsid w:val="005901E6"/>
    <w:rsid w:val="005A44EB"/>
    <w:rsid w:val="005B3D5E"/>
    <w:rsid w:val="005C1DC0"/>
    <w:rsid w:val="005C590C"/>
    <w:rsid w:val="005C751D"/>
    <w:rsid w:val="005E5794"/>
    <w:rsid w:val="00604F9C"/>
    <w:rsid w:val="0061613C"/>
    <w:rsid w:val="006336C9"/>
    <w:rsid w:val="00635643"/>
    <w:rsid w:val="00647F86"/>
    <w:rsid w:val="006506E0"/>
    <w:rsid w:val="00661803"/>
    <w:rsid w:val="00675B24"/>
    <w:rsid w:val="00680CA8"/>
    <w:rsid w:val="00683C6A"/>
    <w:rsid w:val="006A26D6"/>
    <w:rsid w:val="006A6BA5"/>
    <w:rsid w:val="006E11E8"/>
    <w:rsid w:val="006E51A5"/>
    <w:rsid w:val="006F0525"/>
    <w:rsid w:val="00712BFF"/>
    <w:rsid w:val="0072309B"/>
    <w:rsid w:val="0075411F"/>
    <w:rsid w:val="00762A76"/>
    <w:rsid w:val="007717F2"/>
    <w:rsid w:val="007831B1"/>
    <w:rsid w:val="007A3218"/>
    <w:rsid w:val="007F3746"/>
    <w:rsid w:val="008000F7"/>
    <w:rsid w:val="0082060D"/>
    <w:rsid w:val="00841EAA"/>
    <w:rsid w:val="008652BF"/>
    <w:rsid w:val="008679C7"/>
    <w:rsid w:val="0087260B"/>
    <w:rsid w:val="008D0374"/>
    <w:rsid w:val="008D29CF"/>
    <w:rsid w:val="008D4A89"/>
    <w:rsid w:val="008E041D"/>
    <w:rsid w:val="008F317E"/>
    <w:rsid w:val="008F54DF"/>
    <w:rsid w:val="0090461F"/>
    <w:rsid w:val="00947F98"/>
    <w:rsid w:val="00952981"/>
    <w:rsid w:val="00992461"/>
    <w:rsid w:val="0099613B"/>
    <w:rsid w:val="009A3FA4"/>
    <w:rsid w:val="009B0127"/>
    <w:rsid w:val="009D1D2E"/>
    <w:rsid w:val="009E1F62"/>
    <w:rsid w:val="009F01DC"/>
    <w:rsid w:val="00A170F6"/>
    <w:rsid w:val="00A33F45"/>
    <w:rsid w:val="00A81B73"/>
    <w:rsid w:val="00A867CD"/>
    <w:rsid w:val="00A92735"/>
    <w:rsid w:val="00AA287C"/>
    <w:rsid w:val="00AB5A38"/>
    <w:rsid w:val="00AC3110"/>
    <w:rsid w:val="00AE0F0D"/>
    <w:rsid w:val="00AE2A48"/>
    <w:rsid w:val="00AF2117"/>
    <w:rsid w:val="00AF6D74"/>
    <w:rsid w:val="00B01573"/>
    <w:rsid w:val="00B57771"/>
    <w:rsid w:val="00B60EB1"/>
    <w:rsid w:val="00B63A5A"/>
    <w:rsid w:val="00B832C6"/>
    <w:rsid w:val="00B92BB1"/>
    <w:rsid w:val="00B9364E"/>
    <w:rsid w:val="00BB40B6"/>
    <w:rsid w:val="00BC20A3"/>
    <w:rsid w:val="00BD0F1C"/>
    <w:rsid w:val="00BE2A48"/>
    <w:rsid w:val="00C20B63"/>
    <w:rsid w:val="00C6025E"/>
    <w:rsid w:val="00C60A7C"/>
    <w:rsid w:val="00C657A2"/>
    <w:rsid w:val="00C77C5D"/>
    <w:rsid w:val="00CC3981"/>
    <w:rsid w:val="00CD748D"/>
    <w:rsid w:val="00D0794F"/>
    <w:rsid w:val="00D14C57"/>
    <w:rsid w:val="00D160A9"/>
    <w:rsid w:val="00D376FE"/>
    <w:rsid w:val="00D530D0"/>
    <w:rsid w:val="00D55AA7"/>
    <w:rsid w:val="00D676D4"/>
    <w:rsid w:val="00D71213"/>
    <w:rsid w:val="00D83BE8"/>
    <w:rsid w:val="00D94393"/>
    <w:rsid w:val="00D94E6A"/>
    <w:rsid w:val="00DA2198"/>
    <w:rsid w:val="00DB25A8"/>
    <w:rsid w:val="00DC439C"/>
    <w:rsid w:val="00DC7736"/>
    <w:rsid w:val="00E202E4"/>
    <w:rsid w:val="00E242EF"/>
    <w:rsid w:val="00E33C62"/>
    <w:rsid w:val="00E5157A"/>
    <w:rsid w:val="00E53E5B"/>
    <w:rsid w:val="00E6396C"/>
    <w:rsid w:val="00E76103"/>
    <w:rsid w:val="00E802F3"/>
    <w:rsid w:val="00E86609"/>
    <w:rsid w:val="00E90EEE"/>
    <w:rsid w:val="00E90FBD"/>
    <w:rsid w:val="00EA3230"/>
    <w:rsid w:val="00EA51A3"/>
    <w:rsid w:val="00EB36E2"/>
    <w:rsid w:val="00EE5B77"/>
    <w:rsid w:val="00EF27A7"/>
    <w:rsid w:val="00F169CA"/>
    <w:rsid w:val="00F348BA"/>
    <w:rsid w:val="00F430C0"/>
    <w:rsid w:val="00FA14F2"/>
    <w:rsid w:val="00FB6B5D"/>
    <w:rsid w:val="00FC4D4F"/>
    <w:rsid w:val="00FD45A4"/>
    <w:rsid w:val="00FD577B"/>
    <w:rsid w:val="00FD6C8C"/>
    <w:rsid w:val="00FF0C55"/>
    <w:rsid w:val="00FF33E6"/>
    <w:rsid w:val="00FF77B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A4C9F"/>
  <w15:chartTrackingRefBased/>
  <w15:docId w15:val="{9A561DC1-BDB6-48A9-93DD-49DA9F6DE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70AD47" w:themeColor="accent6"/>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45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oint">
    <w:name w:val="Bullet point"/>
    <w:qFormat/>
    <w:rsid w:val="00545D63"/>
    <w:pPr>
      <w:keepLines/>
      <w:spacing w:before="120" w:after="120" w:line="240" w:lineRule="auto"/>
      <w:ind w:left="1077" w:hanging="360"/>
    </w:pPr>
    <w:rPr>
      <w:rFonts w:eastAsia="Times New Roman" w:cs="Arial"/>
      <w:color w:val="auto"/>
      <w:szCs w:val="24"/>
    </w:rPr>
  </w:style>
  <w:style w:type="paragraph" w:styleId="Title">
    <w:name w:val="Title"/>
    <w:basedOn w:val="Normal"/>
    <w:next w:val="Normal"/>
    <w:link w:val="TitleChar"/>
    <w:uiPriority w:val="10"/>
    <w:qFormat/>
    <w:rsid w:val="00BE2A4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E2A48"/>
    <w:rPr>
      <w:rFonts w:asciiTheme="majorHAnsi" w:eastAsiaTheme="majorEastAsia" w:hAnsiTheme="majorHAnsi" w:cstheme="majorBidi"/>
      <w:color w:val="auto"/>
      <w:spacing w:val="-10"/>
      <w:kern w:val="28"/>
      <w:sz w:val="56"/>
      <w:szCs w:val="56"/>
    </w:rPr>
  </w:style>
  <w:style w:type="character" w:styleId="PlaceholderText">
    <w:name w:val="Placeholder Text"/>
    <w:basedOn w:val="DefaultParagraphFont"/>
    <w:uiPriority w:val="99"/>
    <w:semiHidden/>
    <w:rsid w:val="007A3218"/>
    <w:rPr>
      <w:color w:val="808080"/>
    </w:rPr>
  </w:style>
  <w:style w:type="character" w:customStyle="1" w:styleId="Style1">
    <w:name w:val="Style1"/>
    <w:basedOn w:val="DefaultParagraphFont"/>
    <w:uiPriority w:val="1"/>
    <w:rsid w:val="00A867CD"/>
    <w:rPr>
      <w:rFonts w:ascii="Arial" w:hAnsi="Arial"/>
      <w:color w:val="auto"/>
      <w:sz w:val="24"/>
    </w:rPr>
  </w:style>
  <w:style w:type="paragraph" w:styleId="Header">
    <w:name w:val="header"/>
    <w:basedOn w:val="Normal"/>
    <w:link w:val="HeaderChar"/>
    <w:uiPriority w:val="99"/>
    <w:unhideWhenUsed/>
    <w:rsid w:val="008D29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29CF"/>
  </w:style>
  <w:style w:type="paragraph" w:styleId="Footer">
    <w:name w:val="footer"/>
    <w:basedOn w:val="Normal"/>
    <w:link w:val="FooterChar"/>
    <w:uiPriority w:val="99"/>
    <w:unhideWhenUsed/>
    <w:rsid w:val="008D29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29CF"/>
  </w:style>
  <w:style w:type="paragraph" w:customStyle="1" w:styleId="Normaltext">
    <w:name w:val="Normal text"/>
    <w:qFormat/>
    <w:rsid w:val="00EE5B77"/>
    <w:pPr>
      <w:tabs>
        <w:tab w:val="left" w:pos="0"/>
        <w:tab w:val="left" w:pos="142"/>
      </w:tabs>
      <w:suppressAutoHyphens/>
      <w:autoSpaceDN w:val="0"/>
      <w:spacing w:before="240" w:after="240" w:line="240" w:lineRule="auto"/>
    </w:pPr>
    <w:rPr>
      <w:rFonts w:eastAsia="Calibri" w:cs="Arial"/>
      <w:color w:val="auto"/>
      <w:szCs w:val="24"/>
    </w:rPr>
  </w:style>
  <w:style w:type="character" w:styleId="Hyperlink">
    <w:name w:val="Hyperlink"/>
    <w:basedOn w:val="DefaultParagraphFont"/>
    <w:uiPriority w:val="99"/>
    <w:unhideWhenUsed/>
    <w:rsid w:val="00362704"/>
    <w:rPr>
      <w:color w:val="0563C1" w:themeColor="hyperlink"/>
      <w:u w:val="single"/>
    </w:rPr>
  </w:style>
  <w:style w:type="character" w:styleId="UnresolvedMention">
    <w:name w:val="Unresolved Mention"/>
    <w:basedOn w:val="DefaultParagraphFont"/>
    <w:uiPriority w:val="99"/>
    <w:semiHidden/>
    <w:unhideWhenUsed/>
    <w:rsid w:val="003627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ygienemodelreview@food.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63F31F9354C4780A3805DE70B7B0F4F"/>
        <w:category>
          <w:name w:val="General"/>
          <w:gallery w:val="placeholder"/>
        </w:category>
        <w:types>
          <w:type w:val="bbPlcHdr"/>
        </w:types>
        <w:behaviors>
          <w:behavior w:val="content"/>
        </w:behaviors>
        <w:guid w:val="{1F7C5E35-28D8-45FB-8E84-F4E64E1FC3A5}"/>
      </w:docPartPr>
      <w:docPartBody>
        <w:p w:rsidR="008D7FD2" w:rsidRDefault="00000000">
          <w:pPr>
            <w:pStyle w:val="563F31F9354C4780A3805DE70B7B0F4F"/>
          </w:pPr>
          <w:r w:rsidRPr="00F669AC">
            <w:rPr>
              <w:rStyle w:val="PlaceholderText"/>
            </w:rPr>
            <w:t>Click or tap here to enter text.</w:t>
          </w:r>
        </w:p>
      </w:docPartBody>
    </w:docPart>
    <w:docPart>
      <w:docPartPr>
        <w:name w:val="DC00427EC3FC42319727E7DCC2510D4C"/>
        <w:category>
          <w:name w:val="General"/>
          <w:gallery w:val="placeholder"/>
        </w:category>
        <w:types>
          <w:type w:val="bbPlcHdr"/>
        </w:types>
        <w:behaviors>
          <w:behavior w:val="content"/>
        </w:behaviors>
        <w:guid w:val="{3B1AA854-FC3D-433C-BF27-24567C18E4F0}"/>
      </w:docPartPr>
      <w:docPartBody>
        <w:p w:rsidR="008D7FD2" w:rsidRDefault="00000000">
          <w:pPr>
            <w:pStyle w:val="DC00427EC3FC42319727E7DCC2510D4C"/>
          </w:pPr>
          <w:r w:rsidRPr="00F669AC">
            <w:rPr>
              <w:rStyle w:val="PlaceholderText"/>
            </w:rPr>
            <w:t>Click or tap here to enter text.</w:t>
          </w:r>
        </w:p>
      </w:docPartBody>
    </w:docPart>
    <w:docPart>
      <w:docPartPr>
        <w:name w:val="D6E90C35B6394285B3F44C2AD7FBC5B0"/>
        <w:category>
          <w:name w:val="General"/>
          <w:gallery w:val="placeholder"/>
        </w:category>
        <w:types>
          <w:type w:val="bbPlcHdr"/>
        </w:types>
        <w:behaviors>
          <w:behavior w:val="content"/>
        </w:behaviors>
        <w:guid w:val="{5299E240-B539-4648-B52D-35BD0B1A354F}"/>
      </w:docPartPr>
      <w:docPartBody>
        <w:p w:rsidR="008D7FD2" w:rsidRDefault="00000000">
          <w:pPr>
            <w:pStyle w:val="D6E90C35B6394285B3F44C2AD7FBC5B0"/>
          </w:pPr>
          <w:r w:rsidRPr="00F669AC">
            <w:rPr>
              <w:rStyle w:val="PlaceholderText"/>
            </w:rPr>
            <w:t>Click or tap here to enter text.</w:t>
          </w:r>
        </w:p>
      </w:docPartBody>
    </w:docPart>
    <w:docPart>
      <w:docPartPr>
        <w:name w:val="23B0FA45BA104BAA99223BB45648C608"/>
        <w:category>
          <w:name w:val="General"/>
          <w:gallery w:val="placeholder"/>
        </w:category>
        <w:types>
          <w:type w:val="bbPlcHdr"/>
        </w:types>
        <w:behaviors>
          <w:behavior w:val="content"/>
        </w:behaviors>
        <w:guid w:val="{44E78922-FF02-4A70-9DA0-381AF91B9C04}"/>
      </w:docPartPr>
      <w:docPartBody>
        <w:p w:rsidR="00076692" w:rsidRDefault="00000000">
          <w:pPr>
            <w:pStyle w:val="23B0FA45BA104BAA99223BB45648C6081"/>
          </w:pPr>
          <w:r w:rsidRPr="008A6FAD">
            <w:rPr>
              <w:rStyle w:val="PlaceholderText"/>
            </w:rPr>
            <w:t>Choose an item.</w:t>
          </w:r>
        </w:p>
      </w:docPartBody>
    </w:docPart>
    <w:docPart>
      <w:docPartPr>
        <w:name w:val="ADF18BC5EAA640A5B78B73F0A7521F04"/>
        <w:category>
          <w:name w:val="General"/>
          <w:gallery w:val="placeholder"/>
        </w:category>
        <w:types>
          <w:type w:val="bbPlcHdr"/>
        </w:types>
        <w:behaviors>
          <w:behavior w:val="content"/>
        </w:behaviors>
        <w:guid w:val="{1CB6122C-458C-41D8-B906-F16319CE6CCE}"/>
      </w:docPartPr>
      <w:docPartBody>
        <w:p w:rsidR="00000000" w:rsidRDefault="00000000">
          <w:pPr>
            <w:pStyle w:val="ADF18BC5EAA640A5B78B73F0A7521F04"/>
          </w:pPr>
          <w:r w:rsidRPr="00F669AC">
            <w:rPr>
              <w:rStyle w:val="PlaceholderText"/>
            </w:rPr>
            <w:t>Click or tap here to enter text.</w:t>
          </w:r>
        </w:p>
      </w:docPartBody>
    </w:docPart>
    <w:docPart>
      <w:docPartPr>
        <w:name w:val="826A685744DA48D19B2E2380DE6B154C"/>
        <w:category>
          <w:name w:val="General"/>
          <w:gallery w:val="placeholder"/>
        </w:category>
        <w:types>
          <w:type w:val="bbPlcHdr"/>
        </w:types>
        <w:behaviors>
          <w:behavior w:val="content"/>
        </w:behaviors>
        <w:guid w:val="{B96F1172-DA86-471D-99D0-70A70C82A3EE}"/>
      </w:docPartPr>
      <w:docPartBody>
        <w:p w:rsidR="00000000" w:rsidRDefault="00000000">
          <w:pPr>
            <w:pStyle w:val="826A685744DA48D19B2E2380DE6B154C"/>
          </w:pPr>
          <w:r w:rsidRPr="00F669AC">
            <w:rPr>
              <w:rStyle w:val="PlaceholderText"/>
            </w:rPr>
            <w:t>Click or tap here to enter text.</w:t>
          </w:r>
        </w:p>
      </w:docPartBody>
    </w:docPart>
    <w:docPart>
      <w:docPartPr>
        <w:name w:val="D71033BB8C1042229B1ADB57A22FC5E7"/>
        <w:category>
          <w:name w:val="General"/>
          <w:gallery w:val="placeholder"/>
        </w:category>
        <w:types>
          <w:type w:val="bbPlcHdr"/>
        </w:types>
        <w:behaviors>
          <w:behavior w:val="content"/>
        </w:behaviors>
        <w:guid w:val="{075F70CD-99BA-4B7C-B9C3-B523C06A4CE7}"/>
      </w:docPartPr>
      <w:docPartBody>
        <w:p w:rsidR="00000000" w:rsidRDefault="00000000">
          <w:pPr>
            <w:pStyle w:val="D71033BB8C1042229B1ADB57A22FC5E7"/>
          </w:pPr>
          <w:r w:rsidRPr="00F669AC">
            <w:rPr>
              <w:rStyle w:val="PlaceholderText"/>
            </w:rPr>
            <w:t>Click or tap here to enter text.</w:t>
          </w:r>
        </w:p>
      </w:docPartBody>
    </w:docPart>
    <w:docPart>
      <w:docPartPr>
        <w:name w:val="2F704972123644DC93FB27E912841E78"/>
        <w:category>
          <w:name w:val="General"/>
          <w:gallery w:val="placeholder"/>
        </w:category>
        <w:types>
          <w:type w:val="bbPlcHdr"/>
        </w:types>
        <w:behaviors>
          <w:behavior w:val="content"/>
        </w:behaviors>
        <w:guid w:val="{2F289789-EE2D-4807-A6D8-08F4E6FA9BA7}"/>
      </w:docPartPr>
      <w:docPartBody>
        <w:p w:rsidR="00000000" w:rsidRDefault="00000000">
          <w:pPr>
            <w:pStyle w:val="2F704972123644DC93FB27E912841E78"/>
          </w:pPr>
          <w:r w:rsidRPr="00F669AC">
            <w:rPr>
              <w:rStyle w:val="PlaceholderText"/>
            </w:rPr>
            <w:t>Click or tap here to enter text.</w:t>
          </w:r>
        </w:p>
      </w:docPartBody>
    </w:docPart>
    <w:docPart>
      <w:docPartPr>
        <w:name w:val="964C10579643484884968E11CF126E7E"/>
        <w:category>
          <w:name w:val="General"/>
          <w:gallery w:val="placeholder"/>
        </w:category>
        <w:types>
          <w:type w:val="bbPlcHdr"/>
        </w:types>
        <w:behaviors>
          <w:behavior w:val="content"/>
        </w:behaviors>
        <w:guid w:val="{92BC1137-92ED-4509-BF96-BCA3FF483C7F}"/>
      </w:docPartPr>
      <w:docPartBody>
        <w:p w:rsidR="00000000" w:rsidRDefault="00000000">
          <w:pPr>
            <w:pStyle w:val="964C10579643484884968E11CF126E7E"/>
          </w:pPr>
          <w:r w:rsidRPr="00F669AC">
            <w:rPr>
              <w:rStyle w:val="PlaceholderText"/>
            </w:rPr>
            <w:t>Click or tap here to enter text.</w:t>
          </w:r>
        </w:p>
      </w:docPartBody>
    </w:docPart>
    <w:docPart>
      <w:docPartPr>
        <w:name w:val="A75604B7E5154C8286437D3120426630"/>
        <w:category>
          <w:name w:val="General"/>
          <w:gallery w:val="placeholder"/>
        </w:category>
        <w:types>
          <w:type w:val="bbPlcHdr"/>
        </w:types>
        <w:behaviors>
          <w:behavior w:val="content"/>
        </w:behaviors>
        <w:guid w:val="{2AE80CAD-D7C6-4DD4-A615-493A166C5033}"/>
      </w:docPartPr>
      <w:docPartBody>
        <w:p w:rsidR="00000000" w:rsidRDefault="00000000">
          <w:pPr>
            <w:pStyle w:val="A75604B7E5154C8286437D3120426630"/>
          </w:pPr>
          <w:r w:rsidRPr="00F669AC">
            <w:rPr>
              <w:rStyle w:val="PlaceholderText"/>
            </w:rPr>
            <w:t>Click or tap here to enter text.</w:t>
          </w:r>
        </w:p>
      </w:docPartBody>
    </w:docPart>
    <w:docPart>
      <w:docPartPr>
        <w:name w:val="D770A8DB720D49CFB238737A52A16CE4"/>
        <w:category>
          <w:name w:val="General"/>
          <w:gallery w:val="placeholder"/>
        </w:category>
        <w:types>
          <w:type w:val="bbPlcHdr"/>
        </w:types>
        <w:behaviors>
          <w:behavior w:val="content"/>
        </w:behaviors>
        <w:guid w:val="{088C9ADF-40EE-4ADB-B518-2F2C70C173A4}"/>
      </w:docPartPr>
      <w:docPartBody>
        <w:p w:rsidR="00000000" w:rsidRDefault="00000000">
          <w:pPr>
            <w:pStyle w:val="D770A8DB720D49CFB238737A52A16CE4"/>
          </w:pPr>
          <w:r w:rsidRPr="00F669AC">
            <w:rPr>
              <w:rStyle w:val="PlaceholderText"/>
            </w:rPr>
            <w:t>Click or tap here to enter text.</w:t>
          </w:r>
        </w:p>
      </w:docPartBody>
    </w:docPart>
    <w:docPart>
      <w:docPartPr>
        <w:name w:val="10B78CC82C9C4B9AB7CB5D378DF3B6AF"/>
        <w:category>
          <w:name w:val="General"/>
          <w:gallery w:val="placeholder"/>
        </w:category>
        <w:types>
          <w:type w:val="bbPlcHdr"/>
        </w:types>
        <w:behaviors>
          <w:behavior w:val="content"/>
        </w:behaviors>
        <w:guid w:val="{54825932-0ED1-42FF-B8DB-112D745E6120}"/>
      </w:docPartPr>
      <w:docPartBody>
        <w:p w:rsidR="00000000" w:rsidRDefault="00000000">
          <w:pPr>
            <w:pStyle w:val="10B78CC82C9C4B9AB7CB5D378DF3B6AF"/>
          </w:pPr>
          <w:r w:rsidRPr="00F669AC">
            <w:rPr>
              <w:rStyle w:val="PlaceholderText"/>
            </w:rPr>
            <w:t>Click or tap here to enter text.</w:t>
          </w:r>
        </w:p>
      </w:docPartBody>
    </w:docPart>
    <w:docPart>
      <w:docPartPr>
        <w:name w:val="E4B3E485415F47A681EA80F626582834"/>
        <w:category>
          <w:name w:val="General"/>
          <w:gallery w:val="placeholder"/>
        </w:category>
        <w:types>
          <w:type w:val="bbPlcHdr"/>
        </w:types>
        <w:behaviors>
          <w:behavior w:val="content"/>
        </w:behaviors>
        <w:guid w:val="{8130CD74-57BF-42B7-A001-3A73D65E95B5}"/>
      </w:docPartPr>
      <w:docPartBody>
        <w:p w:rsidR="00000000" w:rsidRDefault="00000000">
          <w:pPr>
            <w:pStyle w:val="E4B3E485415F47A681EA80F626582834"/>
          </w:pPr>
          <w:r w:rsidRPr="00F669AC">
            <w:rPr>
              <w:rStyle w:val="PlaceholderText"/>
            </w:rPr>
            <w:t>Click or tap here to enter text.</w:t>
          </w:r>
        </w:p>
      </w:docPartBody>
    </w:docPart>
    <w:docPart>
      <w:docPartPr>
        <w:name w:val="1EB23C1CF2D841DEAB278BA4B009BFCA"/>
        <w:category>
          <w:name w:val="General"/>
          <w:gallery w:val="placeholder"/>
        </w:category>
        <w:types>
          <w:type w:val="bbPlcHdr"/>
        </w:types>
        <w:behaviors>
          <w:behavior w:val="content"/>
        </w:behaviors>
        <w:guid w:val="{90C31E83-48A9-4FA2-8BAE-4E16B6C1FF58}"/>
      </w:docPartPr>
      <w:docPartBody>
        <w:p w:rsidR="00000000" w:rsidRDefault="00000000">
          <w:pPr>
            <w:pStyle w:val="1EB23C1CF2D841DEAB278BA4B009BFCA"/>
          </w:pPr>
          <w:r w:rsidRPr="00F669AC">
            <w:rPr>
              <w:rStyle w:val="PlaceholderText"/>
            </w:rPr>
            <w:t>Click or tap here to enter text.</w:t>
          </w:r>
        </w:p>
      </w:docPartBody>
    </w:docPart>
    <w:docPart>
      <w:docPartPr>
        <w:name w:val="90CD9A6865F54515917371721A7F2103"/>
        <w:category>
          <w:name w:val="General"/>
          <w:gallery w:val="placeholder"/>
        </w:category>
        <w:types>
          <w:type w:val="bbPlcHdr"/>
        </w:types>
        <w:behaviors>
          <w:behavior w:val="content"/>
        </w:behaviors>
        <w:guid w:val="{AD905B21-600B-4826-829F-32C208F3FA6B}"/>
      </w:docPartPr>
      <w:docPartBody>
        <w:p w:rsidR="00000000" w:rsidRDefault="00000000">
          <w:pPr>
            <w:pStyle w:val="90CD9A6865F54515917371721A7F2103"/>
          </w:pPr>
          <w:r w:rsidRPr="00F669AC">
            <w:rPr>
              <w:rStyle w:val="PlaceholderText"/>
            </w:rPr>
            <w:t>Click or tap here to enter text.</w:t>
          </w:r>
        </w:p>
      </w:docPartBody>
    </w:docPart>
    <w:docPart>
      <w:docPartPr>
        <w:name w:val="DC2275A5F2A54F5287E8123AAB5EDA3B"/>
        <w:category>
          <w:name w:val="General"/>
          <w:gallery w:val="placeholder"/>
        </w:category>
        <w:types>
          <w:type w:val="bbPlcHdr"/>
        </w:types>
        <w:behaviors>
          <w:behavior w:val="content"/>
        </w:behaviors>
        <w:guid w:val="{E0BE699B-C523-49D0-AF72-FC64E267FC0A}"/>
      </w:docPartPr>
      <w:docPartBody>
        <w:p w:rsidR="00000000" w:rsidRDefault="00000000">
          <w:pPr>
            <w:pStyle w:val="DC2275A5F2A54F5287E8123AAB5EDA3B"/>
          </w:pPr>
          <w:r w:rsidRPr="00F669AC">
            <w:rPr>
              <w:rStyle w:val="PlaceholderText"/>
            </w:rPr>
            <w:t>Click or tap here to enter text.</w:t>
          </w:r>
        </w:p>
      </w:docPartBody>
    </w:docPart>
    <w:docPart>
      <w:docPartPr>
        <w:name w:val="D8E55DFE24174106AE93DB5691AB37B7"/>
        <w:category>
          <w:name w:val="General"/>
          <w:gallery w:val="placeholder"/>
        </w:category>
        <w:types>
          <w:type w:val="bbPlcHdr"/>
        </w:types>
        <w:behaviors>
          <w:behavior w:val="content"/>
        </w:behaviors>
        <w:guid w:val="{1C17B97B-2676-4B10-869E-5F945F6C9C9C}"/>
      </w:docPartPr>
      <w:docPartBody>
        <w:p w:rsidR="00000000" w:rsidRDefault="00000000">
          <w:pPr>
            <w:pStyle w:val="D8E55DFE24174106AE93DB5691AB37B7"/>
          </w:pPr>
          <w:r w:rsidRPr="00F669AC">
            <w:rPr>
              <w:rStyle w:val="PlaceholderText"/>
            </w:rPr>
            <w:t>Click or tap here to enter text.</w:t>
          </w:r>
        </w:p>
      </w:docPartBody>
    </w:docPart>
    <w:docPart>
      <w:docPartPr>
        <w:name w:val="08DE88B53BF1421AA15743AAD2AFC163"/>
        <w:category>
          <w:name w:val="General"/>
          <w:gallery w:val="placeholder"/>
        </w:category>
        <w:types>
          <w:type w:val="bbPlcHdr"/>
        </w:types>
        <w:behaviors>
          <w:behavior w:val="content"/>
        </w:behaviors>
        <w:guid w:val="{3983B7B9-6981-4D12-9608-D2F253F855F8}"/>
      </w:docPartPr>
      <w:docPartBody>
        <w:p w:rsidR="00000000" w:rsidRDefault="00000000">
          <w:pPr>
            <w:pStyle w:val="08DE88B53BF1421AA15743AAD2AFC163"/>
          </w:pPr>
          <w:r w:rsidRPr="00F669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5DC7"/>
    <w:rsid w:val="00076692"/>
    <w:rsid w:val="00152C1E"/>
    <w:rsid w:val="002D52EB"/>
    <w:rsid w:val="002E5DC7"/>
    <w:rsid w:val="004A1D3D"/>
    <w:rsid w:val="00701AF9"/>
    <w:rsid w:val="007C4159"/>
    <w:rsid w:val="00824C4A"/>
    <w:rsid w:val="008D7FD2"/>
    <w:rsid w:val="00915BDB"/>
    <w:rsid w:val="009E7E48"/>
    <w:rsid w:val="00B0111C"/>
    <w:rsid w:val="00B33B29"/>
    <w:rsid w:val="00C67CAA"/>
    <w:rsid w:val="00D80448"/>
    <w:rsid w:val="00D8318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63F31F9354C4780A3805DE70B7B0F4F">
    <w:name w:val="563F31F9354C4780A3805DE70B7B0F4F"/>
    <w:rPr>
      <w:rFonts w:ascii="Arial" w:eastAsiaTheme="minorHAnsi" w:hAnsi="Arial"/>
      <w:color w:val="70AD47" w:themeColor="accent6"/>
      <w:sz w:val="24"/>
      <w:lang w:eastAsia="en-US"/>
    </w:rPr>
  </w:style>
  <w:style w:type="paragraph" w:customStyle="1" w:styleId="DC00427EC3FC42319727E7DCC2510D4C">
    <w:name w:val="DC00427EC3FC42319727E7DCC2510D4C"/>
    <w:rPr>
      <w:rFonts w:ascii="Arial" w:eastAsiaTheme="minorHAnsi" w:hAnsi="Arial"/>
      <w:color w:val="70AD47" w:themeColor="accent6"/>
      <w:sz w:val="24"/>
      <w:lang w:eastAsia="en-US"/>
    </w:rPr>
  </w:style>
  <w:style w:type="paragraph" w:customStyle="1" w:styleId="D6E90C35B6394285B3F44C2AD7FBC5B0">
    <w:name w:val="D6E90C35B6394285B3F44C2AD7FBC5B0"/>
    <w:rPr>
      <w:rFonts w:ascii="Arial" w:eastAsiaTheme="minorHAnsi" w:hAnsi="Arial"/>
      <w:color w:val="70AD47" w:themeColor="accent6"/>
      <w:sz w:val="24"/>
      <w:lang w:eastAsia="en-US"/>
    </w:rPr>
  </w:style>
  <w:style w:type="paragraph" w:customStyle="1" w:styleId="23B0FA45BA104BAA99223BB45648C6081">
    <w:name w:val="23B0FA45BA104BAA99223BB45648C6081"/>
    <w:rPr>
      <w:rFonts w:ascii="Arial" w:eastAsiaTheme="minorHAnsi" w:hAnsi="Arial"/>
      <w:color w:val="70AD47" w:themeColor="accent6"/>
      <w:sz w:val="24"/>
      <w:lang w:eastAsia="en-US"/>
    </w:rPr>
  </w:style>
  <w:style w:type="paragraph" w:customStyle="1" w:styleId="A89E7866053C43C2A16B2316AEA14AF1">
    <w:name w:val="A89E7866053C43C2A16B2316AEA14AF1"/>
    <w:rPr>
      <w:rFonts w:ascii="Arial" w:eastAsiaTheme="minorHAnsi" w:hAnsi="Arial"/>
      <w:color w:val="70AD47" w:themeColor="accent6"/>
      <w:sz w:val="24"/>
      <w:lang w:eastAsia="en-US"/>
    </w:rPr>
  </w:style>
  <w:style w:type="paragraph" w:customStyle="1" w:styleId="9575C9E7747A4BBFBA0ECFE4A65B90B1">
    <w:name w:val="9575C9E7747A4BBFBA0ECFE4A65B90B1"/>
    <w:rPr>
      <w:rFonts w:ascii="Arial" w:eastAsiaTheme="minorHAnsi" w:hAnsi="Arial"/>
      <w:color w:val="70AD47" w:themeColor="accent6"/>
      <w:sz w:val="24"/>
      <w:lang w:eastAsia="en-US"/>
    </w:rPr>
  </w:style>
  <w:style w:type="paragraph" w:customStyle="1" w:styleId="D6B373C677BA4446B72444CCBD1D8E351">
    <w:name w:val="D6B373C677BA4446B72444CCBD1D8E351"/>
    <w:rPr>
      <w:rFonts w:ascii="Arial" w:eastAsiaTheme="minorHAnsi" w:hAnsi="Arial"/>
      <w:color w:val="70AD47" w:themeColor="accent6"/>
      <w:sz w:val="24"/>
      <w:lang w:eastAsia="en-US"/>
    </w:rPr>
  </w:style>
  <w:style w:type="paragraph" w:customStyle="1" w:styleId="C0D8917F0FFE4492A45A1E2D2B95CF3F">
    <w:name w:val="C0D8917F0FFE4492A45A1E2D2B95CF3F"/>
    <w:rPr>
      <w:rFonts w:ascii="Arial" w:eastAsiaTheme="minorHAnsi" w:hAnsi="Arial"/>
      <w:color w:val="70AD47" w:themeColor="accent6"/>
      <w:sz w:val="24"/>
      <w:lang w:eastAsia="en-US"/>
    </w:rPr>
  </w:style>
  <w:style w:type="paragraph" w:customStyle="1" w:styleId="201EB0C62CE1475AA40DDA84F1E6EC6D">
    <w:name w:val="201EB0C62CE1475AA40DDA84F1E6EC6D"/>
    <w:rPr>
      <w:rFonts w:ascii="Arial" w:eastAsiaTheme="minorHAnsi" w:hAnsi="Arial"/>
      <w:color w:val="70AD47" w:themeColor="accent6"/>
      <w:sz w:val="24"/>
      <w:lang w:eastAsia="en-US"/>
    </w:rPr>
  </w:style>
  <w:style w:type="paragraph" w:customStyle="1" w:styleId="AD834977AC714F66A5F9881D6F8DE350">
    <w:name w:val="AD834977AC714F66A5F9881D6F8DE350"/>
    <w:rPr>
      <w:rFonts w:ascii="Arial" w:eastAsiaTheme="minorHAnsi" w:hAnsi="Arial"/>
      <w:color w:val="70AD47" w:themeColor="accent6"/>
      <w:sz w:val="24"/>
      <w:lang w:eastAsia="en-US"/>
    </w:rPr>
  </w:style>
  <w:style w:type="paragraph" w:customStyle="1" w:styleId="9245BEFB00BF4DDB80D6EA525C5B574A1">
    <w:name w:val="9245BEFB00BF4DDB80D6EA525C5B574A1"/>
    <w:rPr>
      <w:rFonts w:ascii="Arial" w:eastAsiaTheme="minorHAnsi" w:hAnsi="Arial"/>
      <w:color w:val="70AD47" w:themeColor="accent6"/>
      <w:sz w:val="24"/>
      <w:lang w:eastAsia="en-US"/>
    </w:rPr>
  </w:style>
  <w:style w:type="paragraph" w:customStyle="1" w:styleId="97CD84B8B8D740F5842E49EA921B2BCD1">
    <w:name w:val="97CD84B8B8D740F5842E49EA921B2BCD1"/>
    <w:rPr>
      <w:rFonts w:ascii="Arial" w:eastAsiaTheme="minorHAnsi" w:hAnsi="Arial"/>
      <w:color w:val="70AD47" w:themeColor="accent6"/>
      <w:sz w:val="24"/>
      <w:lang w:eastAsia="en-US"/>
    </w:rPr>
  </w:style>
  <w:style w:type="paragraph" w:customStyle="1" w:styleId="AA64E0B224694487BBA707BFBE93B3B31">
    <w:name w:val="AA64E0B224694487BBA707BFBE93B3B31"/>
    <w:rPr>
      <w:rFonts w:ascii="Arial" w:eastAsiaTheme="minorHAnsi" w:hAnsi="Arial"/>
      <w:color w:val="70AD47" w:themeColor="accent6"/>
      <w:sz w:val="24"/>
      <w:lang w:eastAsia="en-US"/>
    </w:rPr>
  </w:style>
  <w:style w:type="paragraph" w:customStyle="1" w:styleId="738803C8DE6C4B10BA5D09589D38D27C1">
    <w:name w:val="738803C8DE6C4B10BA5D09589D38D27C1"/>
    <w:rPr>
      <w:rFonts w:ascii="Arial" w:eastAsiaTheme="minorHAnsi" w:hAnsi="Arial"/>
      <w:color w:val="70AD47" w:themeColor="accent6"/>
      <w:sz w:val="24"/>
      <w:lang w:eastAsia="en-US"/>
    </w:rPr>
  </w:style>
  <w:style w:type="paragraph" w:customStyle="1" w:styleId="199FE8353C8B46999C32565707A8B9BB1">
    <w:name w:val="199FE8353C8B46999C32565707A8B9BB1"/>
    <w:rPr>
      <w:rFonts w:ascii="Arial" w:eastAsiaTheme="minorHAnsi" w:hAnsi="Arial"/>
      <w:color w:val="70AD47" w:themeColor="accent6"/>
      <w:sz w:val="24"/>
      <w:lang w:eastAsia="en-US"/>
    </w:rPr>
  </w:style>
  <w:style w:type="paragraph" w:customStyle="1" w:styleId="B1DAA879FFC94426B87F6143064D6E381">
    <w:name w:val="B1DAA879FFC94426B87F6143064D6E381"/>
    <w:rPr>
      <w:rFonts w:ascii="Arial" w:eastAsiaTheme="minorHAnsi" w:hAnsi="Arial"/>
      <w:color w:val="70AD47" w:themeColor="accent6"/>
      <w:sz w:val="24"/>
      <w:lang w:eastAsia="en-US"/>
    </w:rPr>
  </w:style>
  <w:style w:type="paragraph" w:customStyle="1" w:styleId="69BEEC654ECD4BF096D0FF494E646D891">
    <w:name w:val="69BEEC654ECD4BF096D0FF494E646D891"/>
    <w:rPr>
      <w:rFonts w:ascii="Arial" w:eastAsiaTheme="minorHAnsi" w:hAnsi="Arial"/>
      <w:color w:val="70AD47" w:themeColor="accent6"/>
      <w:sz w:val="24"/>
      <w:lang w:eastAsia="en-US"/>
    </w:rPr>
  </w:style>
  <w:style w:type="paragraph" w:customStyle="1" w:styleId="3E3CBE6819D6439EB5E3EEF1B5E429FE1">
    <w:name w:val="3E3CBE6819D6439EB5E3EEF1B5E429FE1"/>
    <w:rPr>
      <w:rFonts w:ascii="Arial" w:eastAsiaTheme="minorHAnsi" w:hAnsi="Arial"/>
      <w:color w:val="70AD47" w:themeColor="accent6"/>
      <w:sz w:val="24"/>
      <w:lang w:eastAsia="en-US"/>
    </w:rPr>
  </w:style>
  <w:style w:type="paragraph" w:customStyle="1" w:styleId="ADF18BC5EAA640A5B78B73F0A7521F04">
    <w:name w:val="ADF18BC5EAA640A5B78B73F0A7521F04"/>
  </w:style>
  <w:style w:type="paragraph" w:customStyle="1" w:styleId="826A685744DA48D19B2E2380DE6B154C">
    <w:name w:val="826A685744DA48D19B2E2380DE6B154C"/>
  </w:style>
  <w:style w:type="paragraph" w:customStyle="1" w:styleId="D71033BB8C1042229B1ADB57A22FC5E7">
    <w:name w:val="D71033BB8C1042229B1ADB57A22FC5E7"/>
  </w:style>
  <w:style w:type="paragraph" w:customStyle="1" w:styleId="2F704972123644DC93FB27E912841E78">
    <w:name w:val="2F704972123644DC93FB27E912841E78"/>
  </w:style>
  <w:style w:type="paragraph" w:customStyle="1" w:styleId="964C10579643484884968E11CF126E7E">
    <w:name w:val="964C10579643484884968E11CF126E7E"/>
  </w:style>
  <w:style w:type="paragraph" w:customStyle="1" w:styleId="A75604B7E5154C8286437D3120426630">
    <w:name w:val="A75604B7E5154C8286437D3120426630"/>
  </w:style>
  <w:style w:type="paragraph" w:customStyle="1" w:styleId="D770A8DB720D49CFB238737A52A16CE4">
    <w:name w:val="D770A8DB720D49CFB238737A52A16CE4"/>
  </w:style>
  <w:style w:type="paragraph" w:customStyle="1" w:styleId="10B78CC82C9C4B9AB7CB5D378DF3B6AF">
    <w:name w:val="10B78CC82C9C4B9AB7CB5D378DF3B6AF"/>
  </w:style>
  <w:style w:type="paragraph" w:customStyle="1" w:styleId="E4B3E485415F47A681EA80F626582834">
    <w:name w:val="E4B3E485415F47A681EA80F626582834"/>
  </w:style>
  <w:style w:type="paragraph" w:customStyle="1" w:styleId="1EB23C1CF2D841DEAB278BA4B009BFCA">
    <w:name w:val="1EB23C1CF2D841DEAB278BA4B009BFCA"/>
  </w:style>
  <w:style w:type="paragraph" w:customStyle="1" w:styleId="90CD9A6865F54515917371721A7F2103">
    <w:name w:val="90CD9A6865F54515917371721A7F2103"/>
  </w:style>
  <w:style w:type="paragraph" w:customStyle="1" w:styleId="DC2275A5F2A54F5287E8123AAB5EDA3B">
    <w:name w:val="DC2275A5F2A54F5287E8123AAB5EDA3B"/>
  </w:style>
  <w:style w:type="paragraph" w:customStyle="1" w:styleId="D8E55DFE24174106AE93DB5691AB37B7">
    <w:name w:val="D8E55DFE24174106AE93DB5691AB37B7"/>
  </w:style>
  <w:style w:type="paragraph" w:customStyle="1" w:styleId="08DE88B53BF1421AA15743AAD2AFC163">
    <w:name w:val="08DE88B53BF1421AA15743AAD2AFC1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CEAF4A8B0CDC49ADB0FC416B248779" ma:contentTypeVersion="6" ma:contentTypeDescription="Create a new document." ma:contentTypeScope="" ma:versionID="17c43319e4ea8fee9c9ec38eddc954e2">
  <xsd:schema xmlns:xsd="http://www.w3.org/2001/XMLSchema" xmlns:xs="http://www.w3.org/2001/XMLSchema" xmlns:p="http://schemas.microsoft.com/office/2006/metadata/properties" xmlns:ns2="1f91c194-3080-4f55-aff1-05ab2f09401d" xmlns:ns3="0a90a3b4-e89c-4f79-8051-99cf50dfb9e5" targetNamespace="http://schemas.microsoft.com/office/2006/metadata/properties" ma:root="true" ma:fieldsID="6ecc885f17aa9113d77bf5d69f7231bf" ns2:_="" ns3:_="">
    <xsd:import namespace="1f91c194-3080-4f55-aff1-05ab2f09401d"/>
    <xsd:import namespace="0a90a3b4-e89c-4f79-8051-99cf50dfb9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1c194-3080-4f55-aff1-05ab2f0940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90a3b4-e89c-4f79-8051-99cf50dfb9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0a90a3b4-e89c-4f79-8051-99cf50dfb9e5">
      <UserInfo>
        <DisplayName>Bronagh Curran</DisplayName>
        <AccountId>13</AccountId>
        <AccountType/>
      </UserInfo>
      <UserInfo>
        <DisplayName>Karen Mccloskey</DisplayName>
        <AccountId>14</AccountId>
        <AccountType/>
      </UserInfo>
      <UserInfo>
        <DisplayName>Michael Jackson</DisplayName>
        <AccountId>30</AccountId>
        <AccountType/>
      </UserInfo>
      <UserInfo>
        <DisplayName>Nicholas Dawson</DisplayName>
        <AccountId>12</AccountId>
        <AccountType/>
      </UserInfo>
      <UserInfo>
        <DisplayName>Michael Bluff</DisplayName>
        <AccountId>15</AccountId>
        <AccountType/>
      </UserInfo>
      <UserInfo>
        <DisplayName>Rhian Petitti</DisplayName>
        <AccountId>17</AccountId>
        <AccountType/>
      </UserInfo>
    </SharedWithUsers>
  </documentManagement>
</p:properties>
</file>

<file path=customXml/itemProps1.xml><?xml version="1.0" encoding="utf-8"?>
<ds:datastoreItem xmlns:ds="http://schemas.openxmlformats.org/officeDocument/2006/customXml" ds:itemID="{C20407AA-4514-4A24-B49C-03DB3D6E39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1c194-3080-4f55-aff1-05ab2f09401d"/>
    <ds:schemaRef ds:uri="0a90a3b4-e89c-4f79-8051-99cf50dfb9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DB26BA-BB93-423E-B337-483B59DB6F75}">
  <ds:schemaRefs>
    <ds:schemaRef ds:uri="http://schemas.openxmlformats.org/officeDocument/2006/bibliography"/>
  </ds:schemaRefs>
</ds:datastoreItem>
</file>

<file path=customXml/itemProps3.xml><?xml version="1.0" encoding="utf-8"?>
<ds:datastoreItem xmlns:ds="http://schemas.openxmlformats.org/officeDocument/2006/customXml" ds:itemID="{FAFFB1BF-8CFC-44A4-960E-48C9E1176BE0}">
  <ds:schemaRefs>
    <ds:schemaRef ds:uri="http://schemas.microsoft.com/sharepoint/v3/contenttype/forms"/>
  </ds:schemaRefs>
</ds:datastoreItem>
</file>

<file path=customXml/itemProps4.xml><?xml version="1.0" encoding="utf-8"?>
<ds:datastoreItem xmlns:ds="http://schemas.openxmlformats.org/officeDocument/2006/customXml" ds:itemID="{E3E1D2FB-A56A-406C-B549-F523805B60DD}">
  <ds:schemaRefs>
    <ds:schemaRef ds:uri="http://purl.org/dc/dcmitype/"/>
    <ds:schemaRef ds:uri="http://schemas.microsoft.com/office/2006/documentManagement/types"/>
    <ds:schemaRef ds:uri="http://purl.org/dc/elements/1.1/"/>
    <ds:schemaRef ds:uri="http://schemas.microsoft.com/office/2006/metadata/properties"/>
    <ds:schemaRef ds:uri="http://purl.org/dc/terms/"/>
    <ds:schemaRef ds:uri="0a90a3b4-e89c-4f79-8051-99cf50dfb9e5"/>
    <ds:schemaRef ds:uri="1f91c194-3080-4f55-aff1-05ab2f09401d"/>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4</CharactersWithSpaces>
  <SharedDoc>false</SharedDoc>
  <HLinks>
    <vt:vector size="6" baseType="variant">
      <vt:variant>
        <vt:i4>2687052</vt:i4>
      </vt:variant>
      <vt:variant>
        <vt:i4>0</vt:i4>
      </vt:variant>
      <vt:variant>
        <vt:i4>0</vt:i4>
      </vt:variant>
      <vt:variant>
        <vt:i4>5</vt:i4>
      </vt:variant>
      <vt:variant>
        <vt:lpwstr>mailto:hygienemodelreview@food.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Dawson</dc:creator>
  <cp:keywords/>
  <dc:description/>
  <cp:lastModifiedBy>James Foxton</cp:lastModifiedBy>
  <cp:revision>83</cp:revision>
  <dcterms:created xsi:type="dcterms:W3CDTF">2023-03-06T16:00:00Z</dcterms:created>
  <dcterms:modified xsi:type="dcterms:W3CDTF">2023-03-3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CEAF4A8B0CDC49ADB0FC416B248779</vt:lpwstr>
  </property>
</Properties>
</file>